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C2C50" w14:textId="77777777" w:rsidR="00894AA4" w:rsidRDefault="00894AA4" w:rsidP="0004712F">
      <w:pPr>
        <w:spacing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894AA4">
        <w:rPr>
          <w:rFonts w:ascii="Times New Roman" w:hAnsi="Times New Roman" w:cs="Times New Roman"/>
          <w:b/>
          <w:caps/>
          <w:sz w:val="24"/>
          <w:szCs w:val="24"/>
        </w:rPr>
        <w:t>Etické aspekty v diele Egona Bondyho</w:t>
      </w:r>
    </w:p>
    <w:p w14:paraId="1B90392D" w14:textId="6EDBC17D" w:rsidR="00D276DC" w:rsidRDefault="00894AA4" w:rsidP="0004712F">
      <w:pPr>
        <w:spacing w:line="240" w:lineRule="auto"/>
        <w:jc w:val="center"/>
        <w:rPr>
          <w:rFonts w:ascii="Times New Roman" w:hAnsi="Times New Roman" w:cs="Times New Roman"/>
          <w:caps/>
          <w:sz w:val="24"/>
          <w:szCs w:val="24"/>
          <w:lang w:val="sk-SK"/>
        </w:rPr>
      </w:pPr>
      <w:r>
        <w:rPr>
          <w:rFonts w:ascii="Times New Roman" w:hAnsi="Times New Roman" w:cs="Times New Roman"/>
          <w:sz w:val="24"/>
          <w:szCs w:val="24"/>
          <w:lang w:val="sk-SK"/>
        </w:rPr>
        <w:t xml:space="preserve">Slavomír </w:t>
      </w:r>
      <w:r>
        <w:rPr>
          <w:rFonts w:ascii="Times New Roman" w:hAnsi="Times New Roman" w:cs="Times New Roman"/>
          <w:caps/>
          <w:sz w:val="24"/>
          <w:szCs w:val="24"/>
          <w:lang w:val="sk-SK"/>
        </w:rPr>
        <w:t>lesňák</w:t>
      </w:r>
    </w:p>
    <w:p w14:paraId="5F605E84" w14:textId="77777777" w:rsidR="001F5A02" w:rsidRDefault="001F5A02" w:rsidP="0004712F">
      <w:pPr>
        <w:spacing w:line="240" w:lineRule="auto"/>
        <w:ind w:left="567" w:right="567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299A56C" w14:textId="113CAA5D" w:rsidR="00F65782" w:rsidRPr="00B55692" w:rsidRDefault="00F65782" w:rsidP="0004712F">
      <w:pPr>
        <w:spacing w:line="240" w:lineRule="auto"/>
        <w:ind w:left="567" w:right="567"/>
        <w:jc w:val="both"/>
        <w:rPr>
          <w:rFonts w:ascii="Times New Roman" w:hAnsi="Times New Roman" w:cs="Times New Roman"/>
          <w:sz w:val="20"/>
          <w:szCs w:val="20"/>
        </w:rPr>
      </w:pPr>
      <w:r w:rsidRPr="0004712F">
        <w:rPr>
          <w:rFonts w:ascii="Times New Roman" w:hAnsi="Times New Roman" w:cs="Times New Roman"/>
          <w:b/>
          <w:sz w:val="20"/>
          <w:szCs w:val="20"/>
        </w:rPr>
        <w:t xml:space="preserve">Keywords: </w:t>
      </w:r>
      <w:r w:rsidR="009E52A9">
        <w:rPr>
          <w:rFonts w:ascii="Times New Roman" w:hAnsi="Times New Roman" w:cs="Times New Roman"/>
          <w:sz w:val="20"/>
          <w:szCs w:val="20"/>
        </w:rPr>
        <w:t xml:space="preserve">Egon Bondy, transhumanism, fiction, </w:t>
      </w:r>
      <w:proofErr w:type="gramStart"/>
      <w:r w:rsidR="009E52A9">
        <w:rPr>
          <w:rFonts w:ascii="Times New Roman" w:hAnsi="Times New Roman" w:cs="Times New Roman"/>
          <w:sz w:val="20"/>
          <w:szCs w:val="20"/>
        </w:rPr>
        <w:t>Holism,  Taoism</w:t>
      </w:r>
      <w:proofErr w:type="gramEnd"/>
      <w:r w:rsidR="009E52A9">
        <w:rPr>
          <w:rFonts w:ascii="Times New Roman" w:hAnsi="Times New Roman" w:cs="Times New Roman"/>
          <w:sz w:val="20"/>
          <w:szCs w:val="20"/>
        </w:rPr>
        <w:t xml:space="preserve">, Marxism </w:t>
      </w:r>
    </w:p>
    <w:p w14:paraId="6B6C0FCD" w14:textId="77777777" w:rsidR="007C14D7" w:rsidRPr="0004712F" w:rsidRDefault="007C14D7" w:rsidP="00CB2B15">
      <w:pPr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14:paraId="2BA71712" w14:textId="77777777" w:rsidR="0070504C" w:rsidRPr="0004712F" w:rsidRDefault="0070504C" w:rsidP="001C53E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r w:rsidRPr="0004712F">
        <w:rPr>
          <w:rFonts w:ascii="Times New Roman" w:hAnsi="Times New Roman" w:cs="Times New Roman"/>
          <w:b/>
          <w:sz w:val="24"/>
          <w:szCs w:val="24"/>
          <w:lang w:val="sk-SK"/>
        </w:rPr>
        <w:t>Úvod</w:t>
      </w:r>
    </w:p>
    <w:p w14:paraId="08C3D0C7" w14:textId="09C0CE2B" w:rsidR="004F2643" w:rsidRPr="0004712F" w:rsidRDefault="009E52A9" w:rsidP="009E52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proofErr w:type="spellStart"/>
      <w:r w:rsidRPr="009E52A9">
        <w:rPr>
          <w:rFonts w:ascii="Times New Roman" w:hAnsi="Times New Roman" w:cs="Times New Roman"/>
          <w:sz w:val="24"/>
          <w:szCs w:val="24"/>
        </w:rPr>
        <w:t>Štrnásť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rokov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po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mrt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Egon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mám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k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dispozíci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zhodnoteni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je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tvorby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z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viacerých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dielní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lovenskému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znalcov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Jozefov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E52A9">
        <w:rPr>
          <w:rFonts w:ascii="Times New Roman" w:hAnsi="Times New Roman" w:cs="Times New Roman"/>
          <w:sz w:val="24"/>
          <w:szCs w:val="24"/>
        </w:rPr>
        <w:t>Lysému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 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vyšla</w:t>
      </w:r>
      <w:proofErr w:type="spellEnd"/>
      <w:proofErr w:type="gram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minulý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rok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(2020)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publikáci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odyse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lovensk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venované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politickej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filozofi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),  v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roku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2017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vyšiel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text z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oblast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politickej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filozofi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polu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je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analýzou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Pracovní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analýz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a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jiné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texty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, Kužel, Petr, 2017). Vo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vydavateľstv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Filosofi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v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roku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2018 pod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vedením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Petra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Kužel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vyšl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komplexnejši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diel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Myšlení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a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tvorb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Egon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(k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dispozíci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ú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tu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reflexi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ontológi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politické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mysleni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čínskej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E52A9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9E52A9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indickej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filozofi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a v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záver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literárnej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tvorby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Etické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aspekty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úbornej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odbornej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knih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z 2018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kúmajú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štúdi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od Petry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Macháčkovej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, Jana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Černé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a Martina Pilař-a.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pomínaní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autori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venujú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hlavn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analýz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filozofických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diel,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j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príspevku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ústredím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etické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čriepky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hlavn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jeho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próz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drám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pomeňm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ešt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ž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literárnym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reflexiám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ratislavy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Egonom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Bondym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najnovši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časopis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Slovenská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literatúr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E52A9">
        <w:rPr>
          <w:rFonts w:ascii="Times New Roman" w:hAnsi="Times New Roman" w:cs="Times New Roman"/>
          <w:sz w:val="24"/>
          <w:szCs w:val="24"/>
        </w:rPr>
        <w:t>venuje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>  Radoslav</w:t>
      </w:r>
      <w:proofErr w:type="gramEnd"/>
      <w:r w:rsidRPr="009E5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</w:rPr>
        <w:t>Passia</w:t>
      </w:r>
      <w:proofErr w:type="spellEnd"/>
      <w:r w:rsidRPr="009E52A9">
        <w:rPr>
          <w:rFonts w:ascii="Times New Roman" w:hAnsi="Times New Roman" w:cs="Times New Roman"/>
          <w:sz w:val="24"/>
          <w:szCs w:val="24"/>
        </w:rPr>
        <w:t xml:space="preserve"> (2021).</w:t>
      </w:r>
    </w:p>
    <w:p w14:paraId="5B2D1638" w14:textId="77777777" w:rsidR="000A5336" w:rsidRPr="0004712F" w:rsidRDefault="000A5336" w:rsidP="000A533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k-SK"/>
        </w:rPr>
      </w:pPr>
    </w:p>
    <w:p w14:paraId="6BBA3776" w14:textId="28EAC801" w:rsidR="0070504C" w:rsidRPr="0004712F" w:rsidRDefault="009E52A9" w:rsidP="000A533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proofErr w:type="spellStart"/>
      <w:r w:rsidRPr="009E52A9">
        <w:rPr>
          <w:rFonts w:ascii="Times New Roman" w:hAnsi="Times New Roman" w:cs="Times New Roman"/>
          <w:b/>
          <w:bCs/>
          <w:sz w:val="24"/>
          <w:szCs w:val="24"/>
        </w:rPr>
        <w:t>Konzum</w:t>
      </w:r>
      <w:proofErr w:type="spellEnd"/>
      <w:r w:rsidRPr="009E52A9">
        <w:rPr>
          <w:rFonts w:ascii="Times New Roman" w:hAnsi="Times New Roman" w:cs="Times New Roman"/>
          <w:b/>
          <w:bCs/>
          <w:sz w:val="24"/>
          <w:szCs w:val="24"/>
        </w:rPr>
        <w:t xml:space="preserve"> a </w:t>
      </w:r>
      <w:proofErr w:type="spellStart"/>
      <w:r w:rsidRPr="009E52A9">
        <w:rPr>
          <w:rFonts w:ascii="Times New Roman" w:hAnsi="Times New Roman" w:cs="Times New Roman"/>
          <w:b/>
          <w:bCs/>
          <w:sz w:val="24"/>
          <w:szCs w:val="24"/>
        </w:rPr>
        <w:t>život</w:t>
      </w:r>
      <w:proofErr w:type="spellEnd"/>
      <w:r w:rsidRPr="009E52A9">
        <w:rPr>
          <w:rFonts w:ascii="Times New Roman" w:hAnsi="Times New Roman" w:cs="Times New Roman"/>
          <w:b/>
          <w:bCs/>
          <w:sz w:val="24"/>
          <w:szCs w:val="24"/>
        </w:rPr>
        <w:t xml:space="preserve"> v </w:t>
      </w:r>
      <w:proofErr w:type="spellStart"/>
      <w:r w:rsidRPr="009E52A9">
        <w:rPr>
          <w:rFonts w:ascii="Times New Roman" w:hAnsi="Times New Roman" w:cs="Times New Roman"/>
          <w:b/>
          <w:bCs/>
          <w:sz w:val="24"/>
          <w:szCs w:val="24"/>
        </w:rPr>
        <w:t>klamstve</w:t>
      </w:r>
      <w:proofErr w:type="spellEnd"/>
    </w:p>
    <w:p w14:paraId="3D2EB258" w14:textId="23A5CEBB" w:rsidR="009E52A9" w:rsidRDefault="009E52A9" w:rsidP="009E52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V </w:t>
      </w:r>
      <w:proofErr w:type="gram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románe</w:t>
      </w:r>
      <w:proofErr w:type="gram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Bratři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Ramazovi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ôvodn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z roku 1975, Bondy poukazuje na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labosť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človek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.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Ústami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románovej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postavy vyslovuje názor, že na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vet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neexistuje nič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čo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by po ochutnaní konzumu bolo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r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eho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dôležitejši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.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Tých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torí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už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onzumujú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ezaujím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nič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iné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– ani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ideológi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morálka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áboženstvo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či hodnoty.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Tí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torí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ho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ešt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edosiahli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drži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toho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čo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im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omáh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(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lo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)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režiť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ale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ich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merovani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je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akoniec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tiež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jasné: “Všecky ty ideje a ideály byly kupodivu ještě tak akceptovány a fungovaly v dobách, kdy byl nedostatek – stejně ještě jako dnes jsou akceptovány a fungují tam, kde je bída. Jak ta přestane a otevře se oceán konzumního ráje, neplatí ani islám, ani budhismus, ani křesťanství, ani </w:t>
      </w:r>
      <w:proofErr w:type="gram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marxizmus</w:t>
      </w:r>
      <w:proofErr w:type="gramEnd"/>
      <w:r w:rsidRPr="009E52A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cs-CZ" w:eastAsia="cs-CZ"/>
        </w:rPr>
        <w:t xml:space="preserve">.” </w:t>
      </w:r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(Bondy, </w:t>
      </w:r>
      <w:proofErr w:type="gram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2007a</w:t>
      </w:r>
      <w:proofErr w:type="gram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, s. 100)</w:t>
      </w:r>
      <w:r w:rsidR="00C80297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.</w:t>
      </w:r>
    </w:p>
    <w:p w14:paraId="4A2A2AD9" w14:textId="4EBAA877" w:rsidR="00A06E8E" w:rsidRDefault="009E52A9" w:rsidP="009E52A9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Na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úpadok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ocialistickej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poločnosti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i 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jednotlivcov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upozorňuje </w:t>
      </w:r>
      <w:proofErr w:type="gram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  románe</w:t>
      </w:r>
      <w:proofErr w:type="gram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Cesta Českem našich otců (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ôvodn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v 1983), v 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torom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hlavná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hrdinka v 50tych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rokoch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putuje po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českom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idieku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mestečkách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i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hlavnom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mest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a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tretáv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s 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ľuďmi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torí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v 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drvivej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äčšin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nedokázali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odolať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tlaku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štátneho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aparátu a začali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žiť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zväčš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zo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zištných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dôvodov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odľ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receptu režimu a to aj v 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ich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úkromnom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živote.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apriek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ačrtnutej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edôver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v 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človek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však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hlavná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postava na konci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dej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nerezignuje, ale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začín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búriť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aby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úplne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estratil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ebaúctu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torá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je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akoniec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to jediné,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čo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jej </w:t>
      </w:r>
      <w:proofErr w:type="spellStart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ostáva</w:t>
      </w:r>
      <w:proofErr w:type="spellEnd"/>
      <w:r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. </w:t>
      </w:r>
    </w:p>
    <w:p w14:paraId="79A280C2" w14:textId="42F8F2BF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V 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podobnom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duchu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nesi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i tex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cs-CZ"/>
        </w:rPr>
        <w:t>básn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 “</w:t>
      </w:r>
      <w:proofErr w:type="gramEnd"/>
      <w:r>
        <w:rPr>
          <w:rFonts w:ascii="Times New Roman" w:hAnsi="Times New Roman" w:cs="Times New Roman"/>
          <w:sz w:val="24"/>
          <w:szCs w:val="24"/>
          <w:lang w:val="cs-CZ"/>
        </w:rPr>
        <w:t>Bráchovi“ z umělé hmoty z roku 1975:</w:t>
      </w:r>
    </w:p>
    <w:p w14:paraId="6A329D51" w14:textId="77777777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C6EFAF" w14:textId="08F098A9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Nelze už dneska psát jen o tom</w:t>
      </w:r>
    </w:p>
    <w:p w14:paraId="59E5D75A" w14:textId="2145B5A3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ž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e „kdo má špinavé ruce má taky špinavou duši“</w:t>
      </w:r>
    </w:p>
    <w:p w14:paraId="61837C2C" w14:textId="77777777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To je bezzubý výrok o sto let opožděný</w:t>
      </w:r>
    </w:p>
    <w:p w14:paraId="0C3F9415" w14:textId="77777777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Všechna morálka zklamala</w:t>
      </w:r>
    </w:p>
    <w:p w14:paraId="7E2092E9" w14:textId="187B3A52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šechna morálka přestala</w:t>
      </w:r>
    </w:p>
    <w:p w14:paraId="42B0F812" w14:textId="77777777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dorostli jsme všeobecné bezcharakternosti</w:t>
      </w:r>
    </w:p>
    <w:p w14:paraId="1A299518" w14:textId="77777777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Z níž nejsme my vyňati</w:t>
      </w:r>
    </w:p>
    <w:p w14:paraId="4849894B" w14:textId="77777777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24D857" w14:textId="77777777" w:rsidR="00A06E8E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Každodenní lži</w:t>
      </w:r>
    </w:p>
    <w:p w14:paraId="488C5021" w14:textId="30A5B213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k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aždodenní podvádění</w:t>
      </w:r>
    </w:p>
    <w:p w14:paraId="49EAE99D" w14:textId="0FEFABD7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lastRenderedPageBreak/>
        <w:t>k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aždodenní simulování</w:t>
      </w:r>
    </w:p>
    <w:p w14:paraId="54110DE4" w14:textId="1BF3E675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k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aždodenní přetváření</w:t>
      </w:r>
    </w:p>
    <w:p w14:paraId="2D4EC636" w14:textId="5CD0B02D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 práci</w:t>
      </w:r>
    </w:p>
    <w:p w14:paraId="4216CC0D" w14:textId="60D0369B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e společnosti</w:t>
      </w:r>
    </w:p>
    <w:p w14:paraId="7F9EDEAB" w14:textId="1FA0A370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d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oma před dětmi</w:t>
      </w:r>
    </w:p>
    <w:p w14:paraId="0CD13F0F" w14:textId="6AF31DD0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n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a středisku před doktorem</w:t>
      </w:r>
    </w:p>
    <w:p w14:paraId="526CDC85" w14:textId="514370C5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t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 xml:space="preserve">o vše </w:t>
      </w:r>
      <w:proofErr w:type="spellStart"/>
      <w:r w:rsidR="00A06E8E">
        <w:rPr>
          <w:rFonts w:ascii="Times New Roman" w:hAnsi="Times New Roman" w:cs="Times New Roman"/>
          <w:sz w:val="24"/>
          <w:szCs w:val="24"/>
          <w:lang w:val="cs-CZ"/>
        </w:rPr>
        <w:t>béřem</w:t>
      </w:r>
      <w:proofErr w:type="spellEnd"/>
      <w:r w:rsidR="00A06E8E">
        <w:rPr>
          <w:rFonts w:ascii="Times New Roman" w:hAnsi="Times New Roman" w:cs="Times New Roman"/>
          <w:sz w:val="24"/>
          <w:szCs w:val="24"/>
          <w:lang w:val="cs-CZ"/>
        </w:rPr>
        <w:t xml:space="preserve"> jako normalitu</w:t>
      </w:r>
    </w:p>
    <w:p w14:paraId="3554AB64" w14:textId="03ED1BD2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z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o</w:t>
      </w:r>
      <w:proofErr w:type="spellEnd"/>
      <w:r w:rsidR="00A06E8E">
        <w:rPr>
          <w:rFonts w:ascii="Times New Roman" w:hAnsi="Times New Roman" w:cs="Times New Roman"/>
          <w:sz w:val="24"/>
          <w:szCs w:val="24"/>
          <w:lang w:val="cs-CZ"/>
        </w:rPr>
        <w:t xml:space="preserve"> je vše naším denním chlebem</w:t>
      </w:r>
    </w:p>
    <w:p w14:paraId="0C3FE356" w14:textId="32CCA43C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z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apírání</w:t>
      </w:r>
    </w:p>
    <w:p w14:paraId="0A012313" w14:textId="54A35876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z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astírání</w:t>
      </w:r>
    </w:p>
    <w:p w14:paraId="68AB58A8" w14:textId="56998598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d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uševní onanování</w:t>
      </w:r>
    </w:p>
    <w:p w14:paraId="10750D2F" w14:textId="0991ED57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o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 xml:space="preserve"> tom že přece v hloubi duše jsme čestní</w:t>
      </w:r>
    </w:p>
    <w:p w14:paraId="255789F3" w14:textId="52B2662A" w:rsidR="00A06E8E" w:rsidRDefault="00C32483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j</w:t>
      </w:r>
      <w:r w:rsidR="00A06E8E">
        <w:rPr>
          <w:rFonts w:ascii="Times New Roman" w:hAnsi="Times New Roman" w:cs="Times New Roman"/>
          <w:sz w:val="24"/>
          <w:szCs w:val="24"/>
          <w:lang w:val="cs-CZ"/>
        </w:rPr>
        <w:t>e naším denním chlebem</w:t>
      </w:r>
      <w:proofErr w:type="gramStart"/>
      <w:r w:rsidR="00A06E8E">
        <w:rPr>
          <w:rFonts w:ascii="Times New Roman" w:hAnsi="Times New Roman" w:cs="Times New Roman"/>
          <w:sz w:val="24"/>
          <w:szCs w:val="24"/>
          <w:lang w:val="cs-CZ"/>
        </w:rPr>
        <w:t>“  (</w:t>
      </w:r>
      <w:proofErr w:type="gramEnd"/>
      <w:r w:rsidR="00A06E8E">
        <w:rPr>
          <w:rFonts w:ascii="Times New Roman" w:hAnsi="Times New Roman" w:cs="Times New Roman"/>
          <w:sz w:val="24"/>
          <w:szCs w:val="24"/>
          <w:lang w:val="cs-CZ"/>
        </w:rPr>
        <w:t>Bondy, 2015, s. 954).</w:t>
      </w:r>
    </w:p>
    <w:p w14:paraId="6BC54E14" w14:textId="77777777" w:rsidR="00A06E8E" w:rsidRPr="00371E94" w:rsidRDefault="00A06E8E" w:rsidP="00A06E8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ECD439D" w14:textId="09A764AA" w:rsidR="000A5336" w:rsidRDefault="00A06E8E" w:rsidP="009E52A9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 básni i v 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román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i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sú úvahy </w:t>
      </w:r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o živote v 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lamstve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nepodobné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Havlovej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„</w:t>
      </w:r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Eseji bezmocných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“,</w:t>
      </w:r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i tu vidíme podobný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rozmer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: život v klame zasahuje i do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životov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ostatných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ľudí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.  Bondy ale upozorňuje na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ďalší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detail: život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o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šeobecnom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 klame nám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omáha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bezproblémovo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zaradiť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a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do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poločnosti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a v 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rípade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arušovania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lamstva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–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rebéliou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pravdy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rivádzame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do nepohody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ostatných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lamárov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: “Přetvářka a lež se staly </w:t>
      </w:r>
      <w:proofErr w:type="gram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amozřejmostí  a</w:t>
      </w:r>
      <w:proofErr w:type="gram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jejich nedodržení je chápáno všemi jako porušení společenských pravidel a budí náležitý odsudek: kdo by náhodou odmítl přetvařovat se a lhát, uvádí ostatní do nepříjemné situace a je to buď idiot nebo provokatér.” (Bondy, 1992, s. 86). Hrdinka dokázala byť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olidárna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v 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lamstve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s 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ostatnými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takmer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po celý dej, na konci je </w:t>
      </w:r>
      <w:proofErr w:type="gram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šak  táto</w:t>
      </w:r>
      <w:proofErr w:type="gram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ohľaduplnosť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re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ňu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menej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ako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lastná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ebaúcta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. Okrem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riam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okratovskej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principiálnosti Bondy v tomto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diele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upozorňuje i na ekologické problémy socialistického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poľnohospodárstva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ktoré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yzneli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o to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aliehavejšie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, že zážitky hrdinky na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vidieku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najskôr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opísal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nádherným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hamsunovským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spôsobom</w:t>
      </w:r>
      <w:proofErr w:type="spellEnd"/>
      <w:r w:rsidR="009E52A9" w:rsidRPr="009E52A9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.</w:t>
      </w:r>
    </w:p>
    <w:p w14:paraId="1ED7A2BB" w14:textId="77777777" w:rsidR="009E52A9" w:rsidRPr="009E52A9" w:rsidRDefault="009E52A9" w:rsidP="009E52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14:paraId="53A7C3B6" w14:textId="5D117F19" w:rsidR="0070504C" w:rsidRPr="0004712F" w:rsidRDefault="009E52A9" w:rsidP="000A533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r w:rsidRPr="009E52A9">
        <w:rPr>
          <w:rFonts w:ascii="Times New Roman" w:hAnsi="Times New Roman" w:cs="Times New Roman"/>
          <w:b/>
          <w:bCs/>
          <w:sz w:val="24"/>
          <w:szCs w:val="24"/>
        </w:rPr>
        <w:t xml:space="preserve">Karma </w:t>
      </w:r>
      <w:proofErr w:type="spellStart"/>
      <w:r w:rsidRPr="009E52A9">
        <w:rPr>
          <w:rFonts w:ascii="Times New Roman" w:hAnsi="Times New Roman" w:cs="Times New Roman"/>
          <w:b/>
          <w:bCs/>
          <w:sz w:val="24"/>
          <w:szCs w:val="24"/>
        </w:rPr>
        <w:t>druhizmu</w:t>
      </w:r>
      <w:proofErr w:type="spellEnd"/>
      <w:r w:rsidRPr="009E52A9">
        <w:rPr>
          <w:rFonts w:ascii="Times New Roman" w:hAnsi="Times New Roman" w:cs="Times New Roman"/>
          <w:b/>
          <w:bCs/>
          <w:sz w:val="24"/>
          <w:szCs w:val="24"/>
        </w:rPr>
        <w:t xml:space="preserve"> a </w:t>
      </w:r>
      <w:proofErr w:type="spellStart"/>
      <w:r w:rsidRPr="009E52A9">
        <w:rPr>
          <w:rFonts w:ascii="Times New Roman" w:hAnsi="Times New Roman" w:cs="Times New Roman"/>
          <w:b/>
          <w:bCs/>
          <w:sz w:val="24"/>
          <w:szCs w:val="24"/>
        </w:rPr>
        <w:t>beštiality</w:t>
      </w:r>
      <w:proofErr w:type="spellEnd"/>
      <w:r w:rsidRPr="009E52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E52A9">
        <w:rPr>
          <w:rFonts w:ascii="Times New Roman" w:hAnsi="Times New Roman" w:cs="Times New Roman"/>
          <w:b/>
          <w:bCs/>
          <w:sz w:val="24"/>
          <w:szCs w:val="24"/>
        </w:rPr>
        <w:t>človeka</w:t>
      </w:r>
      <w:proofErr w:type="spellEnd"/>
    </w:p>
    <w:p w14:paraId="4C49D456" w14:textId="77777777" w:rsidR="00371E94" w:rsidRDefault="009E52A9" w:rsidP="00F9328B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Ekologick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oblematik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enuj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Bondy i v 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nám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rám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Ministryně výživy (1970). Autor poukazuje n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humánnos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konal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echnick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ivilizác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á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spel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d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tvoren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globálneh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štát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íkazov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iaden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) ekonomikou. Ministerstvo výživ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iad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lánova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ýrob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travín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ásledn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istribúci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celý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vet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Autor nehodnotí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dekvátnos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podstatnenos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ých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ieľ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kôr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ukazuje n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ostriedk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ministerstv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užív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V rámc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česk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lovensk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literatúr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tak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ej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r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tretávam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jedinel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yšlienk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ekologického fašizmu (resp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ruhizm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), n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ý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utor poukazuje: ministerstvo výživ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ľadan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statočný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travinový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droj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stupuje od masovému chov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vierat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postupnému 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aličeniu</w:t>
      </w:r>
      <w:proofErr w:type="spellEnd"/>
      <w:proofErr w:type="gram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účel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šetren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ýdaj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energie u chovný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vierat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ulože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ej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energie d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ýchlejšieh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rastu. Z chovaný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vierat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skorš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b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táv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už len zmutované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žijúc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úsk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budúceh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ä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ú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ŕmen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ívodov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adic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podobno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adic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 ni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chádz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i odpad, sú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ýms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plnk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troj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Brutál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ásahy (neustále „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lepšovák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“) do vývinu chovný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vierat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e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cesto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utác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moc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chemický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látok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plyv i n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drav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onzument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ercentá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stihnutých sú vša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inisterk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„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štatistick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orm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“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priek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tomu, že počet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ých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ípad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rastá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ministerstv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j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važuje len z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robnos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lnen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eľký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ieľ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oc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edz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stihnutý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at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koniec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i samotná vnučk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inisterk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(narodil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bez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úk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), 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evízi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„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pôsob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tvorby výživy“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j ta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prikláň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Autor poukazuje na výrazné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dcudze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ed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edc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radi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inisterk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od citu k živým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bytostia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  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budeni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divák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ichádz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na konc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blesk z jasnéh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b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: Zem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bjavu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imozemšťan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ú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veľ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spelejš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ia</w:t>
      </w:r>
      <w:proofErr w:type="spellEnd"/>
      <w:proofErr w:type="gram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ta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tázka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ýživ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eľkorys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ľubu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moc: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bud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ď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dáva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dlo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trebn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nožstv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 tým, že b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urát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al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utlmova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voje aktivity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užíva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dradnéh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vierať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lastRenderedPageBreak/>
        <w:t>ktor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hov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imozemšťan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trav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voji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s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ta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koniec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ýms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plnení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armovéh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ákona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2E84182" w14:textId="62F9C920" w:rsidR="009E52A9" w:rsidRPr="009E52A9" w:rsidRDefault="009E52A9" w:rsidP="00C8029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orál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roblémy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E. Bondy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iel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Ministryně výživy nastolil, sú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ásadn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: znamená prvé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ies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evolučn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ebríčk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lanét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em automaticky i práv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statn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živočíš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druh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vojvoľ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abíja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uči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č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konc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bsolút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lanét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maza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? D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ier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ôž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človek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ý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má moc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ozhodova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betá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statný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h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iel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?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mať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edeck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atenty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iešen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oráln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ozmer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leb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ú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plikovateľn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ažd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cenu? Bond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dmiet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ntropocentrizmus</w:t>
      </w:r>
      <w:proofErr w:type="gram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ukážeme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skorší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iadko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iklon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k tzv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ntocentrizm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(Bondy, 2013, s. 263)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4325DC1D" w14:textId="77777777" w:rsidR="009E52A9" w:rsidRPr="009E52A9" w:rsidRDefault="009E52A9" w:rsidP="009E52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N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rôzostrašn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vah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skéh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rodu upozorňuje Bondy i v 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r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9E52A9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Návštěva expertů </w:t>
      </w:r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(1968, 2007). V nej s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mieň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kúsenost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šetrovatel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emokratick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demokratick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čast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vet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Bondy </w:t>
      </w:r>
      <w:proofErr w:type="gramStart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prezentuje 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bizarné</w:t>
      </w:r>
      <w:proofErr w:type="spellEnd"/>
      <w:proofErr w:type="gram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uče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äzň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žd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izn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k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šetkém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Z kontext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ozhovor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expert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plýv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že politický režim j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reb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hráni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ocijaký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pôsob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o tom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nediskutuje. Na konci hry j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šokujúc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dhale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expert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že režim je v ruká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ojak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šetrovateľ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prezident je totiž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iež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beť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ho už dávn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ik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videl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pä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t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ôžem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važova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a paralel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konc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účasnosť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: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rozhoduje 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form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život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poločnost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?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cenu má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štát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dinec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cen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tvoren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vytvoren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hodnoty?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určuj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č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ešt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č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už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hodnotou?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Štátny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parát so slabým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zdelaní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leb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konc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bez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zdelan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? Autor si nerobí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lúz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o tom, ž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mozrejm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 nedemokratických ale i takzvaných demokratický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ežimo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človek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len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čísl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č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ostriedk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siahnut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udrža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moci (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tvrdzuj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to i 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voji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filozofických a politických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exto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pr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v eseji o Globalizaci z roku 2005 či v Neuspořádané samomluvě z roku 2002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ísan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už v roku 1984).  </w:t>
      </w:r>
    </w:p>
    <w:p w14:paraId="1E7A0DBE" w14:textId="77777777" w:rsidR="009E52A9" w:rsidRPr="009E52A9" w:rsidRDefault="009E52A9" w:rsidP="009E52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pokalyptick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duch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s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iel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Invalidní sourozenci (1974), či Afghánistán (1980).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bidvo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cit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nám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úrodenc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. a B.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ostred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ničeným vojnou, s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dzemným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estam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ďalším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ojnami a násilím.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lávn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ománe</w:t>
      </w:r>
      <w:proofErr w:type="gram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Invalidní sourozenci sú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ntelektuál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važovaní z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nvalidný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ú 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lúčen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poločenskéh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život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statný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ntelektuál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to však nevadí, dokáž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poloč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uživi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j sami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ledu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ďalši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kazu „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>“. </w:t>
      </w:r>
    </w:p>
    <w:p w14:paraId="76DC8657" w14:textId="6F0D269E" w:rsidR="00B471A4" w:rsidRDefault="009E52A9" w:rsidP="000A5336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iel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fghanistán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äčšin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abitá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oj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ápad – Východ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zostal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ragédio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rovnáv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ôz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: jedn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dše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aklad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ov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ivilizáci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hc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iadi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novou etikou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dlíši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od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ežimov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t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bol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d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nimi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n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(Bondyh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rdinov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)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utu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po Zemi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bjavu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taré končiny p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eľký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mená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a zas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n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íň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zásoby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píj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eďž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m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žiaden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mysel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života (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h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mal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n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dtý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). Avšak 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obyvatel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ov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ivilizác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loduch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opilc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onč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ov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dzemn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est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kd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iež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vo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nová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ivilizác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á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vša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vorená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ým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jhorším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žil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odzemný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život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us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ži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šetc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č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žil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tož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em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silu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láč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ojac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lúž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novým mocným. Je to otrocký špinavý život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ský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život tu nič neznamená. Bondyh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rdinov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ol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d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akým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život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radšej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smrť. Autor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ipomín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kam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ôž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ospie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vet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voj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ilitantnom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smerovan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hlavn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ak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mu vládn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i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pozn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an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hľadaj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mysel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života. Zánik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akých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ivilizáci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bolo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ľud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Pr="009E52A9">
        <w:rPr>
          <w:rFonts w:ascii="Times New Roman" w:hAnsi="Times New Roman" w:cs="Times New Roman"/>
          <w:sz w:val="24"/>
          <w:szCs w:val="24"/>
          <w:lang w:val="cs-CZ"/>
        </w:rPr>
        <w:t>prežil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 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yslobodením</w:t>
      </w:r>
      <w:proofErr w:type="spellEnd"/>
      <w:proofErr w:type="gram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avšak už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anedlh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upadlo do podobného bahna. Z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tohto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diel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cítiť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vypovedaná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otázka, či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koniec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každá snah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zbytočná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: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bud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akoniec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vládnuc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j tak vždy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barbarskí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ekultúrni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ie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je každá snaha o nový život a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novú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 morálku </w:t>
      </w:r>
      <w:proofErr w:type="spellStart"/>
      <w:r w:rsidRPr="009E52A9">
        <w:rPr>
          <w:rFonts w:ascii="Times New Roman" w:hAnsi="Times New Roman" w:cs="Times New Roman"/>
          <w:sz w:val="24"/>
          <w:szCs w:val="24"/>
          <w:lang w:val="cs-CZ"/>
        </w:rPr>
        <w:t>márna</w:t>
      </w:r>
      <w:proofErr w:type="spellEnd"/>
      <w:r w:rsidRPr="009E52A9">
        <w:rPr>
          <w:rFonts w:ascii="Times New Roman" w:hAnsi="Times New Roman" w:cs="Times New Roman"/>
          <w:sz w:val="24"/>
          <w:szCs w:val="24"/>
          <w:lang w:val="cs-CZ"/>
        </w:rPr>
        <w:t xml:space="preserve">? </w:t>
      </w:r>
    </w:p>
    <w:p w14:paraId="051ABCE8" w14:textId="77777777" w:rsidR="00AB7774" w:rsidRPr="0004712F" w:rsidRDefault="00416D19" w:rsidP="000A5336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sk-SK"/>
        </w:rPr>
      </w:pPr>
      <w:r w:rsidRPr="0004712F">
        <w:rPr>
          <w:rFonts w:ascii="Times New Roman" w:hAnsi="Times New Roman" w:cs="Times New Roman"/>
          <w:sz w:val="24"/>
          <w:szCs w:val="24"/>
          <w:lang w:val="sk-SK"/>
        </w:rPr>
        <w:t xml:space="preserve"> </w:t>
      </w:r>
    </w:p>
    <w:p w14:paraId="6DCDC926" w14:textId="303518E2" w:rsidR="0006202F" w:rsidRPr="0004712F" w:rsidRDefault="00371E94" w:rsidP="000A533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</w:rPr>
        <w:t>Život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</w:rPr>
        <w:t>nezmyselná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</w:rPr>
        <w:t>mašinka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</w:rPr>
        <w:t>na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</w:rPr>
        <w:t>blbosť</w:t>
      </w:r>
      <w:proofErr w:type="spellEnd"/>
    </w:p>
    <w:p w14:paraId="589FB207" w14:textId="49229461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V tro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viedka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iel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Gottschalk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Kratés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Ja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L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Doslov z roku 1991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dstavu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r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zdiel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stup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 životu v tro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ôzny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obových a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ultúrny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kruho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Každý z ni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m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život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myse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šet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zerá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prvý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hľad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komplikova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jednoduc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Bondy vša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iel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roblematizu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pojen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filozofického doslovu,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lastRenderedPageBreak/>
        <w:t>bežn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itateľ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oslovuje s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nuko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hliadnu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myse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život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ý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ôsob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: „Mohl jsem zvolit skoro třicet miliard příběhů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jiných  -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 bylo by to stejné. Ti lidé prostě hledali nějaký životný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etos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Hledáme ho všichni. S nadšením a láskou přijímáme zvlášť nějaký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etos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olektivní. V tom se sice neustále zklamáváme, ale dokazuje to naši velkou touhu a potřebu. Což jestli nestojíme na prahu doby, kdy skutečně může lidstvo naplnit hluboký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etos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oho, že si uvědomí, že není posledním květem, jenž kdy rozkvetl a že jeho uvadnutím v budoucnosti nenastane zhroucení všeho, nýbrž je jen článkem z řetězu pohybu jsoucna, řetězu předávání daru bytí a 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ná  -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resp. může konat  - určitou konkrétní službu? A což jestli, jak už jsem říkal, nepřinese splnění této služby lidstvu úlevu ze samoty a opuštěnosti, úlevu ze strachu před nicotou bytí, klid a vnitřní svobodu?“  (Bondy, 1991, s. 98)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poveďo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ho na otázku 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dividuáln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mysl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ln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úlohy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vn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koniec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 úloh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–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ovzd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štafet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telektuálne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život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ďalš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štanci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–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rtificiálny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ytostia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tvoreným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Biologická podstata život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otiž aj tak nestačí k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ťast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oc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y mala), je 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čas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neč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môc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 vznik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valitatív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ovému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druhu -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kračovateľovi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-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stčlovek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č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dľ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al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j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isi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účastni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? 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tož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aložené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iot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ude vždy kruté k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statný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živým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ytostia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 k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lastném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ruhu a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viac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prináš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ni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túžen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ťast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. </w:t>
      </w:r>
    </w:p>
    <w:p w14:paraId="2FEA5AB9" w14:textId="04443E9C" w:rsid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ú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yšlienk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dstavu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 i 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r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ozvání k večeři: „U člověka narazil život na svoje hranice, na svoji nejzazší možnosti, čím dál zřetelněji selhává, neplní už svoji funkci. Selhal, vlastně končí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“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Bondy, 2007c, s. 248)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ovzd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štafet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stbiot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dľ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dnej z postáv hr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koniec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ožno to jediné, o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oplatí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silov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: „pak snad bude mít existování smysl, možno dokonce i význam. Snad. Ale možná ani pak ne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>“  (Bondy, 2007c, s. 251)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8DAE035" w14:textId="377573DB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> </w:t>
      </w:r>
    </w:p>
    <w:p w14:paraId="5FD82399" w14:textId="77777777" w:rsidR="00371E94" w:rsidRPr="00371E94" w:rsidRDefault="00371E94" w:rsidP="00371E94">
      <w:pPr>
        <w:spacing w:after="0" w:line="240" w:lineRule="auto"/>
        <w:ind w:firstLine="284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Nové nebiologické intelektuálno 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vytvára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ľudský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skanzen</w:t>
      </w:r>
    </w:p>
    <w:p w14:paraId="01DA9654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ost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nštatovan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oh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ové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cieľ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, ale i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črt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j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klad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iel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i/>
          <w:iCs/>
          <w:sz w:val="24"/>
          <w:szCs w:val="24"/>
          <w:lang w:val="cs-CZ"/>
        </w:rPr>
        <w:t>Nepovídka</w:t>
      </w:r>
      <w:proofErr w:type="spellEnd"/>
      <w:r w:rsidRPr="00371E94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, 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>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okonc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ová racionálna form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yt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berá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odpovednos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et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áv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vôl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zodpovedn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racionalit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rteľná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mbinác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exponovan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exuality a agresivit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ôsobil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lastn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egradác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akmer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i 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ničenie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 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lanét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šetk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života na nej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u splnil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úlohu –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tvor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ové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vedomen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ucha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už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založené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iologick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dklade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á v seb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bsiahnut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oľ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gatív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možno b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ohl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okonc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ved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že tu vidíme hegelovský návrat idey k seb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m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).</w:t>
      </w:r>
    </w:p>
    <w:p w14:paraId="39C5BDA7" w14:textId="65FDF1CE" w:rsid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Stroje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sledn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chvíl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bera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iad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lanét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a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odnotov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rovan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asno: „My chceme vyjádřit, že principy universa nejsou a nemohu být obráceny proti životu, jeho tvůrčímu úsilí a jeho tvůrčím hodnotám. Že mezi principy universa a principy tvůrčího života není kolize, nýbrž podstatná shodnost. Že naplňováním života úsilím a tvorbou sledujeme v podstatě nejpřiměřenějším způsobem princip universa. A jelikož nejvyšší hodnoty životního usilování charakterizujeme jako hodnoty etické, pak musíme tušit, že je shodnost, ba i identita mezi principy etickými a principy bytí. Že principy bytí jsou principy etiky“</w:t>
      </w:r>
      <w:r w:rsidRPr="00371E94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>(Bondy, 1994, s. 66)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iel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ísan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roku 1983 tak 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tvrdzu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ezignác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ier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ád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idí len v pokračovaní mimo života, ab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aradox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achránilo i život sám. Stro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tvor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ezervác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á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umožní „návrat k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rod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“, nejedná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šak o návrat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otoromantick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usseauovsk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uchu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áv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opak: tlup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ústreden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ln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i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iologický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funkci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ďal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zájom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hrozu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ďalš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existenc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súdená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žív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akmer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for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exponát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pomienkov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kanzenu.  </w:t>
      </w:r>
    </w:p>
    <w:p w14:paraId="72097ECB" w14:textId="0C0ABA0A" w:rsid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eďž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 po celý život inklinoval k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ýchodn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filozofii, vidíme v próz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povíd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vn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 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r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inistryně výživ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pln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armánov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ákona: raz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t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účasťo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travinárske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emysl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imozemšťanov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dob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dtý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živé bytosti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emysl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),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ruh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pad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as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táva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účasťo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  divokého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oo – safari,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chod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ív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chc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zrie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zbytk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chádzajúce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rodn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et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lastRenderedPageBreak/>
        <w:t>Bondy  nám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dostier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chopenhauerovsk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esimizmus (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zmyseln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ďalš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nah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o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zmnožov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k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rodu)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mbináci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 hegelovským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betovan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 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ospe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“ducha”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ho na prvý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hľad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ed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ž k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émus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nútorném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„rodovému“ biotickému nihilizmu. </w:t>
      </w:r>
    </w:p>
    <w:p w14:paraId="128FB753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521B64" w14:textId="77777777" w:rsidR="00371E94" w:rsidRPr="00371E94" w:rsidRDefault="00371E94" w:rsidP="00371E94">
      <w:pPr>
        <w:spacing w:after="0" w:line="240" w:lineRule="auto"/>
        <w:ind w:firstLine="284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Bondy na 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ceste</w:t>
      </w:r>
      <w:proofErr w:type="spellEnd"/>
    </w:p>
    <w:p w14:paraId="75F1D006" w14:textId="343CCF82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V Bondy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iela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chádza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ostav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zitívny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eviantov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tretáva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ozemský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edonistov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frommovský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ilovníkov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krofiln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oci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šetk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r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kupiny si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žíva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laženos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ôsob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č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len prví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ln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„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ddejinn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“ úloh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moco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ebarealizác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á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iac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len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dividuáln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myse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: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rov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aj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ez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ásil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le i bez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odpovedn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-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o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j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edokáž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ealizov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ak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j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ovzdan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ovým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ositeľ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Možn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áv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oh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ôvod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idím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dnu z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forie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ezignác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 zároveň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ažit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éhos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ozemské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ťast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aoistické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utov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rdinov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utu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len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rdinov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odyse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ží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 samotný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ondy - možno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o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ôvod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užit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beh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ázvo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sledný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ie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)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ú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tránku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iel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ším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artin Pilař: „Cesta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zadržitelně  stárnoucích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aoistických postav se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ozá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ho i Hrabala  nevyhnutelně blíží ke svému naplnění, tedy splynutí s prázdnotou“ (Pilař, 2018, s. 441)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utor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pularizujúc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yntézu Bondyho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aoizmu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iel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Cybercomics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asov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úvisl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ho práce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klad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a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-ťing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spolupráci Marino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arnogursko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T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tvrdzu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dáv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osmrtné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d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románu o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tar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ajstrovi Dlouhé ucho (2020)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vorbu Martin Machovec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edičn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mentár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atuje d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vnak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časové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bdob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. </w:t>
      </w:r>
    </w:p>
    <w:p w14:paraId="58C66A64" w14:textId="509B24E1" w:rsid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rov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udrc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podobné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rov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t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odohr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len v kontext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iologick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rodzen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, ale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rodzen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zmick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á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ň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estor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zabudl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ôvod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tov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rov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oh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rocesu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prvý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hľad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d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eľ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áde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áv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opak: Bondy neustále poukazuje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vedom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oh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roces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slobodzujúc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kúp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iež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ôsobujúc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laženos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)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jat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rovan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vn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cest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tarc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) je pochopením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rodzen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,  V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 Bondyho podaní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dná o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konvenčn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oroctv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lásajúce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robí na zem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cudzinc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ďalš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ôvod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utovan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 zároveň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ôvod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ymbolické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chádzan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et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 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mysl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ažit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aj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udhistick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)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radíc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6AE29AC9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EEC740A" w14:textId="7B0381E5" w:rsidR="00371E94" w:rsidRPr="00371E94" w:rsidRDefault="00371E94" w:rsidP="00371E94">
      <w:pPr>
        <w:spacing w:after="0" w:line="240" w:lineRule="auto"/>
        <w:ind w:firstLine="284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“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Prirodzenosť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” post-</w:t>
      </w: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ľudského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gram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intelektuálna - problém</w:t>
      </w:r>
      <w:proofErr w:type="gramEnd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transhumanizmu</w:t>
      </w:r>
    </w:p>
    <w:p w14:paraId="602C8B2F" w14:textId="20E7FC04" w:rsid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„Přirozená samozřejmost je proces, a ne zarputilé držení se na jednom místě“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nštatu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tarý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ajster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 o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chvíľ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už putuje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odn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yvolov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abudnut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Bondy, 2020, s. 25)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Ontologický pohyb je jednou z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lavný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ŕt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ho filozofické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yslen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ý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 posunu „intelektuálna“, píše ta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len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rásny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xto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ale i filozofických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lav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Júlijiný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tázka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1970) 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črtá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kroč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ospe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ov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entity, ide o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kroč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úplné, nové intelektuáln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sm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ôvodný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iologičn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ič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áj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avdepodob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ni s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ak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y totiž nové bytosti nemohli napln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zvinú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ebarealizác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lavný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ôvod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„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končen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polupráce“ s 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iologičn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jeho podstata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á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ž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ed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 zlu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i ukázali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klad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ho beletristický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xtov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Je ted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táz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č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isícroč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ďalšie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ývoj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ntelektuál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ostatoč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môž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bavi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jarm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tvoriteľ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biologické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) - zla (Juliiny otázky, 2007, s. 47). 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č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nemohlo 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akoreniť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lo i d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uchovn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fér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tvoren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zum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?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oc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chatovacie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robota Tay (Microsoftu z roku 2016) as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môže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rovnáv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spelejš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telektuáln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rtificiálny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ytostia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čakávaným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m, aj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ak  nemožno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hliadnu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fakt, že  samostatná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čiac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chnológ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ez biologické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l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tala za pár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odín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onacistom</w:t>
      </w:r>
      <w:proofErr w:type="spellEnd"/>
      <w:r w:rsidR="00BC4843">
        <w:rPr>
          <w:rFonts w:ascii="Times New Roman" w:hAnsi="Times New Roman" w:cs="Times New Roman"/>
          <w:sz w:val="24"/>
          <w:szCs w:val="24"/>
          <w:lang w:val="cs-CZ"/>
        </w:rPr>
        <w:t xml:space="preserve"> (Lesňák, 2020). 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> </w:t>
      </w:r>
    </w:p>
    <w:p w14:paraId="7BD741F8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7E464F7" w14:textId="77777777" w:rsidR="00371E94" w:rsidRPr="00371E94" w:rsidRDefault="00371E94" w:rsidP="00371E94">
      <w:pPr>
        <w:spacing w:after="0" w:line="240" w:lineRule="auto"/>
        <w:ind w:firstLine="284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Duchovný</w:t>
      </w:r>
      <w:proofErr w:type="spellEnd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gram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marxizmus</w:t>
      </w:r>
      <w:proofErr w:type="gramEnd"/>
    </w:p>
    <w:p w14:paraId="000217E0" w14:textId="52828762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lastRenderedPageBreak/>
        <w:t xml:space="preserve">Viera Bondyho v rozum bez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lesn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 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znieva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kontraste s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lásen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aoistick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celostn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filozofi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aradox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šak na Bondyho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úlad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yslen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zrie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ialekticky, vidíme, ž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lesn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ontext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iež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ezatracoval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ôže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a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vrdi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lav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áklade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zentác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rozumen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trebá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úlad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 učením Karl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arx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: “marxismus nejen nepopírá, ale naopa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dôrazňu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úlohu idejí, které nakonec v jádře obsahují přání, aby člověku bylo jednou lépe, a to nejen morálně, ale i materiálně. Marxismus nevidí v ekonomickém vývoji nebo v technickém pokroku společnosti, ba ani v materiálním blahobytu žádný cíl, jejž dějiny musí za každou cenu dosáhnout. Marxismus jen konstatuje, že i tyto momenty jsou pro lidi důležité, poněvadž jim mohou pomoci lidsky žít.”</w:t>
      </w:r>
      <w:r w:rsidR="00C80297">
        <w:rPr>
          <w:color w:val="000000"/>
          <w:sz w:val="20"/>
          <w:szCs w:val="20"/>
        </w:rPr>
        <w:t xml:space="preserve"> </w:t>
      </w:r>
      <w:r w:rsidR="00C80297">
        <w:rPr>
          <w:rFonts w:ascii="Times New Roman" w:hAnsi="Times New Roman" w:cs="Times New Roman"/>
          <w:sz w:val="24"/>
          <w:szCs w:val="24"/>
        </w:rPr>
        <w:t>(Bondy, 2</w:t>
      </w:r>
      <w:r w:rsidR="00C80297" w:rsidRPr="00C80297">
        <w:rPr>
          <w:rFonts w:ascii="Times New Roman" w:hAnsi="Times New Roman" w:cs="Times New Roman"/>
          <w:sz w:val="24"/>
          <w:szCs w:val="24"/>
        </w:rPr>
        <w:t>002, s. 126-127</w:t>
      </w:r>
      <w:r w:rsidR="00C80297">
        <w:rPr>
          <w:rFonts w:ascii="Times New Roman" w:hAnsi="Times New Roman" w:cs="Times New Roman"/>
          <w:sz w:val="24"/>
          <w:szCs w:val="24"/>
        </w:rPr>
        <w:t>).</w:t>
      </w:r>
      <w:r w:rsidR="00C80297" w:rsidRPr="00C80297">
        <w:rPr>
          <w:rFonts w:ascii="Times New Roman" w:hAnsi="Times New Roman" w:cs="Times New Roman"/>
          <w:sz w:val="24"/>
          <w:szCs w:val="24"/>
        </w:rPr>
        <w:t> 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>    </w:t>
      </w:r>
    </w:p>
    <w:p w14:paraId="6B5A8C11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ezignác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ier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ospe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st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 Bondyho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nerobí 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odernistickú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šer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aradox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áv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ďa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arxistick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oder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dob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E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From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či M. Hauser (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From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2004) interpretuje marxizmus v je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uchovn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vorivej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vi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eď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sadzu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turov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iologický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trieb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ab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oho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plno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ebarealizovať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ta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spie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m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ťast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 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oluzodpovednost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udúcnos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lanét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omenutý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stľud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. </w:t>
      </w:r>
    </w:p>
    <w:p w14:paraId="0BBC6204" w14:textId="74908D18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Možno an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trebn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omín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že 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mieta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ýchodn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arxizmus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tát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ýchodn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loku označoval za fašistické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vn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tát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apitalistické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tož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oba tábor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ácha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byvateľstv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genocíd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Bondy, 2005, s. 67).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tát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tava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ezervovan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ž anarchisticky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tož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vž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neužiteľn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ďm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naž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od život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kroji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č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viac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úkor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statný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áv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vôl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akým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ď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rp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et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iliar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ým, ž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ži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len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ntenzívn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edostatku, al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viac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môž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ebarealizov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 na škod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amým 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lektív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  a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úloh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ejiná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(mesianizmu marxizm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bavi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edokázal, 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eď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oukazoval na význam aktuálnosti). </w:t>
      </w:r>
    </w:p>
    <w:p w14:paraId="5508DBD7" w14:textId="53028055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byčajn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lovek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á teda v živote mno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kážok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m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nižu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anc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ebarealizova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chopi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ho úlohu v živote a jej širší význam: 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 xml:space="preserve">V eseji </w:t>
      </w:r>
      <w:r w:rsidR="00BB38DB">
        <w:rPr>
          <w:rFonts w:ascii="Times New Roman" w:hAnsi="Times New Roman" w:cs="Times New Roman"/>
          <w:sz w:val="24"/>
          <w:szCs w:val="24"/>
          <w:lang w:val="cs-CZ"/>
        </w:rPr>
        <w:t>„</w:t>
      </w:r>
      <w:proofErr w:type="spellStart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>Why</w:t>
      </w:r>
      <w:proofErr w:type="spellEnd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 xml:space="preserve"> I </w:t>
      </w:r>
      <w:proofErr w:type="spellStart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>Am</w:t>
      </w:r>
      <w:proofErr w:type="spellEnd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>Still</w:t>
      </w:r>
      <w:proofErr w:type="spellEnd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>Marxist</w:t>
      </w:r>
      <w:proofErr w:type="spellEnd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 xml:space="preserve">: </w:t>
      </w:r>
      <w:proofErr w:type="spellStart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>The</w:t>
      </w:r>
      <w:proofErr w:type="spellEnd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>Question</w:t>
      </w:r>
      <w:proofErr w:type="spellEnd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>of</w:t>
      </w:r>
      <w:proofErr w:type="spellEnd"/>
      <w:r w:rsidR="00C80297" w:rsidRPr="00C80297">
        <w:rPr>
          <w:rFonts w:ascii="Times New Roman" w:hAnsi="Times New Roman" w:cs="Times New Roman"/>
          <w:sz w:val="24"/>
          <w:szCs w:val="24"/>
          <w:lang w:val="cs-CZ"/>
        </w:rPr>
        <w:t xml:space="preserve"> Ontology</w:t>
      </w:r>
      <w:r w:rsidR="00BB38DB">
        <w:rPr>
          <w:rFonts w:ascii="Times New Roman" w:hAnsi="Times New Roman" w:cs="Times New Roman"/>
          <w:sz w:val="24"/>
          <w:szCs w:val="24"/>
          <w:lang w:val="cs-CZ"/>
        </w:rPr>
        <w:t>“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poukazuje 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 xml:space="preserve">Bondy 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lavn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čin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oh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jav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-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ia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t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maj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energ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čas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tož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ú ohlupovaní propagandou a reklamou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levízi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ospe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onzumu 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ideológi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nohí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iež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dľahn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plyv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áboženst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č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prázdnený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eslá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lobod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demokracie a pokroku. (Bondy, 2013, s. 284) I Jozef Lysý s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ším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ento moment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eď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píše: “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ede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ž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kutočný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lom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ej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oby 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enticíd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pokus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abráni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ovzdávan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odnôt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medz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generáciam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” (Lysý, 2020, s. 67)</w:t>
      </w:r>
      <w:r w:rsidR="00C80297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 s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možnos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ebarealizác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šímal v 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apitalizme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om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leb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et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vnímal ho ale aj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aso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ývalého režimu. Reflektuj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acujúc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ýval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ocialistick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Československ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mal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čas 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energ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ebarealizác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 prozaický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ôvodov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4FE69D46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> </w:t>
      </w:r>
    </w:p>
    <w:p w14:paraId="5D2C5BEC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>“Až naše nápisy bude číst </w:t>
      </w:r>
    </w:p>
    <w:p w14:paraId="09CF503E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>kdo vstává denně v půl šesté do práce</w:t>
      </w:r>
    </w:p>
    <w:p w14:paraId="71461663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>jsem si jist že se dá nad zkázou světa do pláče</w:t>
      </w:r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”  (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>Bondy, 2009, s. 78)</w:t>
      </w:r>
    </w:p>
    <w:p w14:paraId="28D5D930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> </w:t>
      </w:r>
    </w:p>
    <w:p w14:paraId="00DE4493" w14:textId="77777777" w:rsidR="003E5991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V eseji Neuspořádaná samomluva Bond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dmiet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“mlčení a plnění” (Bondy 2002, s. 103)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jväčš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cnosti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ú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koniec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ežim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eálne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ocializmu i kapitalizmu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oločné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- naopak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: neustále rebeluje a relativizuje, aby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m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čitateľov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mohol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dusen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ho potenciál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niknú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. </w:t>
      </w:r>
    </w:p>
    <w:p w14:paraId="2EF9DEC8" w14:textId="4FE0DF2B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t> </w:t>
      </w:r>
    </w:p>
    <w:p w14:paraId="42E4580D" w14:textId="77777777" w:rsidR="00371E94" w:rsidRPr="00371E94" w:rsidRDefault="00371E94" w:rsidP="003E5991">
      <w:pPr>
        <w:spacing w:after="0" w:line="240" w:lineRule="auto"/>
        <w:ind w:firstLine="284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71E94">
        <w:rPr>
          <w:rFonts w:ascii="Times New Roman" w:hAnsi="Times New Roman" w:cs="Times New Roman"/>
          <w:b/>
          <w:bCs/>
          <w:sz w:val="24"/>
          <w:szCs w:val="24"/>
          <w:lang w:val="cs-CZ"/>
        </w:rPr>
        <w:t>Zhrnutie</w:t>
      </w:r>
      <w:proofErr w:type="spellEnd"/>
    </w:p>
    <w:p w14:paraId="4D12C9CE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voriv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ebarealizujúc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dnotlivec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spiev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len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m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šťast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-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máh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ytvori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zemsk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ravodlivos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ostatný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  a</w:t>
      </w:r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zároveň plní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voj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ejinnú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úloh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r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stčlovek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, v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o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ude zlo eliminované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platnením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čistého rozumu na úkor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biologičn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>. </w:t>
      </w:r>
    </w:p>
    <w:p w14:paraId="64D4D0EE" w14:textId="77777777" w:rsidR="00371E94" w:rsidRPr="00371E94" w:rsidRDefault="00371E94" w:rsidP="00371E94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71E94">
        <w:rPr>
          <w:rFonts w:ascii="Times New Roman" w:hAnsi="Times New Roman" w:cs="Times New Roman"/>
          <w:sz w:val="24"/>
          <w:szCs w:val="24"/>
          <w:lang w:val="cs-CZ"/>
        </w:rPr>
        <w:lastRenderedPageBreak/>
        <w:t xml:space="preserve">K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chopen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ndividualizmu a zároveň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avráten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“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eľk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”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íbeh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Bondymu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omáh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taoistický holizmus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ý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sahuj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dialektiku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eď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umožňuje </w:t>
      </w:r>
      <w:proofErr w:type="spellStart"/>
      <w:proofErr w:type="gram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ielen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 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aktickejšie</w:t>
      </w:r>
      <w:proofErr w:type="spellEnd"/>
      <w:proofErr w:type="gram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uchope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cesty jednotlivcovi (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ľudstv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), ale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ináš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i nové nástroje n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poznani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hĺbky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rozpäti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nestály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jedinečných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premenlivých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äzieb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ozmick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vlákna,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ktoréh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m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účasťo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Tút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nahu Bondyh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veľm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obre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zhrnúť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slovami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Ľubomíra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Dunaja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snahu o </w:t>
      </w:r>
      <w:proofErr w:type="spellStart"/>
      <w:r w:rsidRPr="00371E94">
        <w:rPr>
          <w:rFonts w:ascii="Times New Roman" w:hAnsi="Times New Roman" w:cs="Times New Roman"/>
          <w:sz w:val="24"/>
          <w:szCs w:val="24"/>
          <w:lang w:val="cs-CZ"/>
        </w:rPr>
        <w:t>elimináciu</w:t>
      </w:r>
      <w:proofErr w:type="spellEnd"/>
      <w:r w:rsidRPr="00371E94">
        <w:rPr>
          <w:rFonts w:ascii="Times New Roman" w:hAnsi="Times New Roman" w:cs="Times New Roman"/>
          <w:sz w:val="24"/>
          <w:szCs w:val="24"/>
          <w:lang w:val="cs-CZ"/>
        </w:rPr>
        <w:t xml:space="preserve"> hypertrofovaného ega. (Dunaj, 2018). </w:t>
      </w:r>
    </w:p>
    <w:p w14:paraId="0AAAB1D7" w14:textId="53602648" w:rsidR="0006202F" w:rsidRPr="0004712F" w:rsidRDefault="0006202F" w:rsidP="005B500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sk-SK"/>
        </w:rPr>
      </w:pPr>
    </w:p>
    <w:p w14:paraId="3BB691A3" w14:textId="77777777" w:rsidR="00BB38DB" w:rsidRPr="00551162" w:rsidRDefault="00BB38DB" w:rsidP="001F5A0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k-SK"/>
        </w:rPr>
      </w:pPr>
    </w:p>
    <w:p w14:paraId="2E29AB9E" w14:textId="2132124C" w:rsidR="008F1622" w:rsidRDefault="005D348E" w:rsidP="00BB38D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k-SK"/>
        </w:rPr>
      </w:pPr>
      <w:r w:rsidRPr="0004712F">
        <w:rPr>
          <w:rFonts w:ascii="Times New Roman" w:hAnsi="Times New Roman" w:cs="Times New Roman"/>
          <w:b/>
          <w:sz w:val="24"/>
          <w:szCs w:val="24"/>
          <w:lang w:val="sk-SK"/>
        </w:rPr>
        <w:t>Použitá literatúra</w:t>
      </w:r>
    </w:p>
    <w:p w14:paraId="54FE15CE" w14:textId="77777777" w:rsid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</w:p>
    <w:p w14:paraId="640F011F" w14:textId="77777777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1991): </w:t>
      </w:r>
      <w:proofErr w:type="spell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Gottschalk</w:t>
      </w:r>
      <w:proofErr w:type="spellEnd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 xml:space="preserve">, Kratés, </w:t>
      </w:r>
      <w:proofErr w:type="spell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Jao</w:t>
      </w:r>
      <w:proofErr w:type="spellEnd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 xml:space="preserve"> </w:t>
      </w:r>
      <w:proofErr w:type="spell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Li</w:t>
      </w:r>
      <w:proofErr w:type="spellEnd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, Doslov</w:t>
      </w:r>
      <w:r w:rsidRPr="003E5991">
        <w:rPr>
          <w:rFonts w:ascii="Times New Roman" w:hAnsi="Times New Roman"/>
          <w:sz w:val="24"/>
          <w:szCs w:val="24"/>
          <w:lang w:val="cs-CZ"/>
        </w:rPr>
        <w:t>. Brno: Zvláštní vydání. </w:t>
      </w:r>
    </w:p>
    <w:p w14:paraId="6CC4B7DD" w14:textId="7BD519BF" w:rsid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1992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Cesta Českem našich otců (</w:t>
      </w:r>
      <w:proofErr w:type="spell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píkarský</w:t>
      </w:r>
      <w:proofErr w:type="spellEnd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 xml:space="preserve"> </w:t>
      </w:r>
      <w:proofErr w:type="gram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román - obžaloba</w:t>
      </w:r>
      <w:proofErr w:type="gramEnd"/>
      <w:r w:rsidRPr="003E5991">
        <w:rPr>
          <w:rFonts w:ascii="Times New Roman" w:hAnsi="Times New Roman"/>
          <w:sz w:val="24"/>
          <w:szCs w:val="24"/>
          <w:lang w:val="cs-CZ"/>
        </w:rPr>
        <w:t>). Praha: Česká expedice. </w:t>
      </w:r>
    </w:p>
    <w:p w14:paraId="59998E15" w14:textId="77777777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1994): </w:t>
      </w:r>
      <w:proofErr w:type="spell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Nepovídka</w:t>
      </w:r>
      <w:proofErr w:type="spellEnd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.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 Brno: Zvláštní vydání.</w:t>
      </w:r>
    </w:p>
    <w:p w14:paraId="6A69D9AA" w14:textId="77777777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2002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Neuspořádaná samomluva.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 Brno: L.</w:t>
      </w:r>
      <w:r>
        <w:rPr>
          <w:rFonts w:ascii="Times New Roman" w:hAnsi="Times New Roman"/>
          <w:sz w:val="24"/>
          <w:szCs w:val="24"/>
          <w:lang w:val="cs-CZ"/>
        </w:rPr>
        <w:t xml:space="preserve"> </w:t>
      </w:r>
      <w:r w:rsidRPr="003E5991">
        <w:rPr>
          <w:rFonts w:ascii="Times New Roman" w:hAnsi="Times New Roman"/>
          <w:sz w:val="24"/>
          <w:szCs w:val="24"/>
          <w:lang w:val="cs-CZ"/>
        </w:rPr>
        <w:t>Marek. </w:t>
      </w:r>
    </w:p>
    <w:p w14:paraId="79D0496A" w14:textId="77777777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2002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Invalidní sourozenci.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 Brno: Zvláštní vydání. </w:t>
      </w:r>
    </w:p>
    <w:p w14:paraId="1BDD8E1E" w14:textId="77777777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2005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O globalizaci.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 Brno: L.</w:t>
      </w:r>
      <w:r>
        <w:rPr>
          <w:rFonts w:ascii="Times New Roman" w:hAnsi="Times New Roman"/>
          <w:sz w:val="24"/>
          <w:szCs w:val="24"/>
          <w:lang w:val="cs-CZ"/>
        </w:rPr>
        <w:t xml:space="preserve"> </w:t>
      </w:r>
      <w:r w:rsidRPr="003E5991">
        <w:rPr>
          <w:rFonts w:ascii="Times New Roman" w:hAnsi="Times New Roman"/>
          <w:sz w:val="24"/>
          <w:szCs w:val="24"/>
          <w:lang w:val="cs-CZ"/>
        </w:rPr>
        <w:t>Marek.</w:t>
      </w:r>
    </w:p>
    <w:p w14:paraId="3F21FDFD" w14:textId="3058AD53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>BONDY, E. (</w:t>
      </w:r>
      <w:proofErr w:type="gramStart"/>
      <w:r w:rsidRPr="003E5991">
        <w:rPr>
          <w:rFonts w:ascii="Times New Roman" w:hAnsi="Times New Roman"/>
          <w:sz w:val="24"/>
          <w:szCs w:val="24"/>
          <w:lang w:val="cs-CZ"/>
        </w:rPr>
        <w:t>2007a</w:t>
      </w:r>
      <w:proofErr w:type="gramEnd"/>
      <w:r w:rsidRPr="003E5991">
        <w:rPr>
          <w:rFonts w:ascii="Times New Roman" w:hAnsi="Times New Roman"/>
          <w:sz w:val="24"/>
          <w:szCs w:val="24"/>
          <w:lang w:val="cs-CZ"/>
        </w:rPr>
        <w:t xml:space="preserve">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 xml:space="preserve">Bratři </w:t>
      </w:r>
      <w:proofErr w:type="spell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Ramazovi</w:t>
      </w:r>
      <w:proofErr w:type="spellEnd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.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 </w:t>
      </w:r>
      <w:proofErr w:type="gramStart"/>
      <w:r w:rsidRPr="003E5991">
        <w:rPr>
          <w:rFonts w:ascii="Times New Roman" w:hAnsi="Times New Roman"/>
          <w:sz w:val="24"/>
          <w:szCs w:val="24"/>
          <w:lang w:val="cs-CZ"/>
        </w:rPr>
        <w:t>Praha :</w:t>
      </w:r>
      <w:proofErr w:type="gramEnd"/>
      <w:r w:rsidRPr="003E5991">
        <w:rPr>
          <w:rFonts w:ascii="Times New Roman" w:hAnsi="Times New Roman"/>
          <w:sz w:val="24"/>
          <w:szCs w:val="24"/>
          <w:lang w:val="cs-CZ"/>
        </w:rPr>
        <w:t xml:space="preserve"> Akropolis.   </w:t>
      </w:r>
    </w:p>
    <w:p w14:paraId="473E5551" w14:textId="447DB8E0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>BONDY, E. (</w:t>
      </w:r>
      <w:proofErr w:type="gramStart"/>
      <w:r w:rsidRPr="003E5991">
        <w:rPr>
          <w:rFonts w:ascii="Times New Roman" w:hAnsi="Times New Roman"/>
          <w:sz w:val="24"/>
          <w:szCs w:val="24"/>
          <w:lang w:val="cs-CZ"/>
        </w:rPr>
        <w:t>2007b</w:t>
      </w:r>
      <w:proofErr w:type="gramEnd"/>
      <w:r w:rsidRPr="003E5991">
        <w:rPr>
          <w:rFonts w:ascii="Times New Roman" w:hAnsi="Times New Roman"/>
          <w:sz w:val="24"/>
          <w:szCs w:val="24"/>
          <w:lang w:val="cs-CZ"/>
        </w:rPr>
        <w:t xml:space="preserve">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Filosofické dílo sv. II. – Juliiny otázky a další eseje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. Praha: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DharmaGai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>. </w:t>
      </w:r>
    </w:p>
    <w:p w14:paraId="1A55ECC6" w14:textId="77777777" w:rsidR="00C80297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2007c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Hry.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 Praha: Akropolis.   </w:t>
      </w:r>
    </w:p>
    <w:p w14:paraId="6D6916C2" w14:textId="77777777" w:rsidR="00C80297" w:rsidRPr="003E5991" w:rsidRDefault="00C80297" w:rsidP="00C8029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2009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Ve všední den i v neděli…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 Praha: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Dharmagai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>. </w:t>
      </w:r>
    </w:p>
    <w:p w14:paraId="185DA4D9" w14:textId="63854FAB" w:rsid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2013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 xml:space="preserve">Filosofické dílo sv. IV. </w:t>
      </w:r>
      <w:proofErr w:type="spell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Postpříběh</w:t>
      </w:r>
      <w:proofErr w:type="spellEnd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, příležitostné eseje a rekapitulace.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 Praha: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DharmaGai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>. </w:t>
      </w:r>
    </w:p>
    <w:p w14:paraId="0C4E3B80" w14:textId="0D07969D" w:rsidR="00C32483" w:rsidRPr="003E5991" w:rsidRDefault="00C32483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>
        <w:rPr>
          <w:rFonts w:ascii="Times New Roman" w:hAnsi="Times New Roman"/>
          <w:sz w:val="24"/>
          <w:szCs w:val="24"/>
          <w:lang w:val="cs-CZ"/>
        </w:rPr>
        <w:t>BONDY, E.: (2015): Básnické spisy II.  1962</w:t>
      </w:r>
      <w:r w:rsidRPr="0004712F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  <w:lang w:val="cs-CZ"/>
        </w:rPr>
        <w:t xml:space="preserve">1975. Praha: Argo. </w:t>
      </w:r>
    </w:p>
    <w:p w14:paraId="260C0FBE" w14:textId="77777777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BONDY, E. (2020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Dlouhé ucho</w:t>
      </w:r>
      <w:r w:rsidRPr="003E5991">
        <w:rPr>
          <w:rFonts w:ascii="Times New Roman" w:hAnsi="Times New Roman"/>
          <w:sz w:val="24"/>
          <w:szCs w:val="24"/>
          <w:lang w:val="cs-CZ"/>
        </w:rPr>
        <w:t>. Praha: Akropolis. </w:t>
      </w:r>
    </w:p>
    <w:p w14:paraId="4D4785CE" w14:textId="2F8ABB7D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DUNAJ, Ľ. (2018):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Čínsk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 xml:space="preserve">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filozofi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 xml:space="preserve">, Bondy a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hľadanie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 xml:space="preserve">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ciest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 xml:space="preserve"> k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eliminácii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 xml:space="preserve"> hypertrofovaného ega. In: </w:t>
      </w:r>
      <w:r w:rsidR="00C80297">
        <w:rPr>
          <w:rFonts w:ascii="Times New Roman" w:hAnsi="Times New Roman"/>
          <w:sz w:val="24"/>
          <w:szCs w:val="24"/>
          <w:lang w:val="cs-CZ"/>
        </w:rPr>
        <w:t xml:space="preserve">P. </w:t>
      </w:r>
      <w:r w:rsidRPr="003E5991">
        <w:rPr>
          <w:rFonts w:ascii="Times New Roman" w:hAnsi="Times New Roman"/>
          <w:sz w:val="24"/>
          <w:szCs w:val="24"/>
          <w:lang w:val="cs-CZ"/>
        </w:rPr>
        <w:t>Kužel (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ed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 xml:space="preserve">.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Myšlení a tvorba Egona Bondyho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. Praha: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Filosofi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>, s. 257</w:t>
      </w:r>
      <w:r w:rsidR="00BB38DB" w:rsidRPr="0004712F">
        <w:rPr>
          <w:rFonts w:ascii="Times New Roman" w:hAnsi="Times New Roman"/>
          <w:sz w:val="24"/>
          <w:szCs w:val="24"/>
        </w:rPr>
        <w:t>–</w:t>
      </w:r>
      <w:r w:rsidRPr="003E5991">
        <w:rPr>
          <w:rFonts w:ascii="Times New Roman" w:hAnsi="Times New Roman"/>
          <w:sz w:val="24"/>
          <w:szCs w:val="24"/>
          <w:lang w:val="cs-CZ"/>
        </w:rPr>
        <w:t>286.</w:t>
      </w:r>
    </w:p>
    <w:p w14:paraId="4BE5204E" w14:textId="7EBBD747" w:rsid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FROMM, E. (2004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Obraz člověka u Marxe</w:t>
      </w:r>
      <w:r w:rsidRPr="003E5991">
        <w:rPr>
          <w:rFonts w:ascii="Times New Roman" w:hAnsi="Times New Roman"/>
          <w:sz w:val="24"/>
          <w:szCs w:val="24"/>
          <w:lang w:val="cs-CZ"/>
        </w:rPr>
        <w:t>. Brno: L. Marek.</w:t>
      </w:r>
    </w:p>
    <w:p w14:paraId="073EB6FB" w14:textId="7D23EDD9" w:rsidR="00BC4843" w:rsidRPr="003E5991" w:rsidRDefault="00BC4843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BC4843">
        <w:rPr>
          <w:rFonts w:ascii="Times New Roman" w:hAnsi="Times New Roman"/>
          <w:sz w:val="24"/>
          <w:szCs w:val="24"/>
        </w:rPr>
        <w:t>LESŇÁK, S.</w:t>
      </w:r>
      <w:r>
        <w:rPr>
          <w:rFonts w:ascii="Times New Roman" w:hAnsi="Times New Roman"/>
          <w:sz w:val="24"/>
          <w:szCs w:val="24"/>
        </w:rPr>
        <w:t xml:space="preserve"> (2020): </w:t>
      </w:r>
      <w:proofErr w:type="spellStart"/>
      <w:r w:rsidRPr="00BC4843">
        <w:rPr>
          <w:rFonts w:ascii="Times New Roman" w:hAnsi="Times New Roman"/>
          <w:sz w:val="24"/>
          <w:szCs w:val="24"/>
        </w:rPr>
        <w:t>Kritérium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sz w:val="24"/>
          <w:szCs w:val="24"/>
        </w:rPr>
        <w:t>rozumovosti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sz w:val="24"/>
          <w:szCs w:val="24"/>
        </w:rPr>
        <w:t>pri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sz w:val="24"/>
          <w:szCs w:val="24"/>
        </w:rPr>
        <w:t>hodnotení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sz w:val="24"/>
          <w:szCs w:val="24"/>
        </w:rPr>
        <w:t>optimistických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sz w:val="24"/>
          <w:szCs w:val="24"/>
        </w:rPr>
        <w:t>technologických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sz w:val="24"/>
          <w:szCs w:val="24"/>
        </w:rPr>
        <w:t>projektov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sz w:val="24"/>
          <w:szCs w:val="24"/>
        </w:rPr>
        <w:t>ľudstva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Pr="00BC4843">
        <w:rPr>
          <w:rFonts w:ascii="Times New Roman" w:hAnsi="Times New Roman"/>
          <w:sz w:val="24"/>
          <w:szCs w:val="24"/>
        </w:rPr>
        <w:t>prírody</w:t>
      </w:r>
      <w:proofErr w:type="spellEnd"/>
      <w:r w:rsidRPr="00BC4843">
        <w:rPr>
          <w:rFonts w:ascii="Times New Roman" w:hAnsi="Times New Roman"/>
          <w:sz w:val="24"/>
          <w:szCs w:val="24"/>
        </w:rPr>
        <w:t>. In</w:t>
      </w:r>
      <w:r>
        <w:rPr>
          <w:rFonts w:ascii="Times New Roman" w:hAnsi="Times New Roman"/>
          <w:sz w:val="24"/>
          <w:szCs w:val="24"/>
        </w:rPr>
        <w:t>:</w:t>
      </w:r>
      <w:r w:rsidRPr="00BC4843">
        <w:rPr>
          <w:rFonts w:ascii="Times New Roman" w:hAnsi="Times New Roman"/>
          <w:sz w:val="24"/>
          <w:szCs w:val="24"/>
        </w:rPr>
        <w:t xml:space="preserve"> P</w:t>
      </w:r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BC4843">
        <w:rPr>
          <w:rFonts w:ascii="Times New Roman" w:hAnsi="Times New Roman"/>
          <w:sz w:val="24"/>
          <w:szCs w:val="24"/>
        </w:rPr>
        <w:t>Jemel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04712F">
        <w:rPr>
          <w:rFonts w:ascii="Times New Roman" w:hAnsi="Times New Roman"/>
          <w:caps/>
          <w:sz w:val="24"/>
          <w:szCs w:val="24"/>
        </w:rPr>
        <w:t>&amp;</w:t>
      </w:r>
      <w:r w:rsidRPr="00BC4843">
        <w:rPr>
          <w:rFonts w:ascii="Times New Roman" w:hAnsi="Times New Roman"/>
          <w:sz w:val="24"/>
          <w:szCs w:val="24"/>
        </w:rPr>
        <w:t xml:space="preserve"> S</w:t>
      </w:r>
      <w:r>
        <w:rPr>
          <w:rFonts w:ascii="Times New Roman" w:hAnsi="Times New Roman"/>
          <w:sz w:val="24"/>
          <w:szCs w:val="24"/>
        </w:rPr>
        <w:t>.</w:t>
      </w:r>
      <w:r w:rsidRPr="00BC4843">
        <w:rPr>
          <w:rFonts w:ascii="Times New Roman" w:hAnsi="Times New Roman"/>
          <w:sz w:val="24"/>
          <w:szCs w:val="24"/>
        </w:rPr>
        <w:t xml:space="preserve"> Lesňák</w:t>
      </w:r>
      <w:r>
        <w:rPr>
          <w:rFonts w:ascii="Times New Roman" w:hAnsi="Times New Roman"/>
          <w:sz w:val="24"/>
          <w:szCs w:val="24"/>
        </w:rPr>
        <w:t xml:space="preserve"> (eds):</w:t>
      </w:r>
      <w:r w:rsidRPr="00BC4843">
        <w:rPr>
          <w:rFonts w:ascii="Times New Roman" w:hAnsi="Times New Roman"/>
          <w:sz w:val="24"/>
          <w:szCs w:val="24"/>
        </w:rPr>
        <w:t xml:space="preserve"> </w:t>
      </w:r>
      <w:r w:rsidRPr="00BC4843">
        <w:rPr>
          <w:rFonts w:ascii="Times New Roman" w:hAnsi="Times New Roman"/>
          <w:i/>
          <w:iCs/>
          <w:sz w:val="24"/>
          <w:szCs w:val="24"/>
        </w:rPr>
        <w:t xml:space="preserve">100 let R.U.R. </w:t>
      </w:r>
      <w:proofErr w:type="spellStart"/>
      <w:r w:rsidRPr="00BC4843">
        <w:rPr>
          <w:rFonts w:ascii="Times New Roman" w:hAnsi="Times New Roman"/>
          <w:i/>
          <w:iCs/>
          <w:sz w:val="24"/>
          <w:szCs w:val="24"/>
        </w:rPr>
        <w:t>Sborník</w:t>
      </w:r>
      <w:proofErr w:type="spellEnd"/>
      <w:r w:rsidRPr="00BC4843">
        <w:rPr>
          <w:rFonts w:ascii="Times New Roman" w:hAnsi="Times New Roman"/>
          <w:i/>
          <w:iCs/>
          <w:sz w:val="24"/>
          <w:szCs w:val="24"/>
        </w:rPr>
        <w:t xml:space="preserve"> z </w:t>
      </w:r>
      <w:proofErr w:type="spellStart"/>
      <w:r w:rsidRPr="00BC4843">
        <w:rPr>
          <w:rFonts w:ascii="Times New Roman" w:hAnsi="Times New Roman"/>
          <w:i/>
          <w:iCs/>
          <w:sz w:val="24"/>
          <w:szCs w:val="24"/>
        </w:rPr>
        <w:t>konference</w:t>
      </w:r>
      <w:proofErr w:type="spellEnd"/>
      <w:r w:rsidRPr="00BC4843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i/>
          <w:iCs/>
          <w:sz w:val="24"/>
          <w:szCs w:val="24"/>
        </w:rPr>
        <w:t>na</w:t>
      </w:r>
      <w:proofErr w:type="spellEnd"/>
      <w:r w:rsidRPr="00BC4843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i/>
          <w:iCs/>
          <w:sz w:val="24"/>
          <w:szCs w:val="24"/>
        </w:rPr>
        <w:t>Pedagogické</w:t>
      </w:r>
      <w:proofErr w:type="spellEnd"/>
      <w:r w:rsidRPr="00BC4843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i/>
          <w:iCs/>
          <w:sz w:val="24"/>
          <w:szCs w:val="24"/>
        </w:rPr>
        <w:t>fakultě</w:t>
      </w:r>
      <w:proofErr w:type="spellEnd"/>
      <w:r w:rsidRPr="00BC4843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i/>
          <w:iCs/>
          <w:sz w:val="24"/>
          <w:szCs w:val="24"/>
        </w:rPr>
        <w:t>Masarykovy</w:t>
      </w:r>
      <w:proofErr w:type="spellEnd"/>
      <w:r w:rsidRPr="00BC4843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i/>
          <w:iCs/>
          <w:sz w:val="24"/>
          <w:szCs w:val="24"/>
        </w:rPr>
        <w:t>univerzity</w:t>
      </w:r>
      <w:proofErr w:type="spellEnd"/>
      <w:r w:rsidRPr="00BC4843">
        <w:rPr>
          <w:rFonts w:ascii="Times New Roman" w:hAnsi="Times New Roman"/>
          <w:i/>
          <w:iCs/>
          <w:sz w:val="24"/>
          <w:szCs w:val="24"/>
        </w:rPr>
        <w:t xml:space="preserve"> v </w:t>
      </w:r>
      <w:proofErr w:type="spellStart"/>
      <w:r w:rsidRPr="00BC4843">
        <w:rPr>
          <w:rFonts w:ascii="Times New Roman" w:hAnsi="Times New Roman"/>
          <w:i/>
          <w:iCs/>
          <w:sz w:val="24"/>
          <w:szCs w:val="24"/>
        </w:rPr>
        <w:t>Brně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, </w:t>
      </w:r>
      <w:proofErr w:type="gramStart"/>
      <w:r w:rsidRPr="00BC4843">
        <w:rPr>
          <w:rFonts w:ascii="Times New Roman" w:hAnsi="Times New Roman"/>
          <w:i/>
          <w:iCs/>
          <w:sz w:val="24"/>
          <w:szCs w:val="24"/>
        </w:rPr>
        <w:t>11.září</w:t>
      </w:r>
      <w:proofErr w:type="gramEnd"/>
      <w:r w:rsidRPr="00BC4843">
        <w:rPr>
          <w:rFonts w:ascii="Times New Roman" w:hAnsi="Times New Roman"/>
          <w:i/>
          <w:iCs/>
          <w:sz w:val="24"/>
          <w:szCs w:val="24"/>
        </w:rPr>
        <w:t xml:space="preserve"> 2019</w:t>
      </w:r>
      <w:r w:rsidRPr="00BC4843">
        <w:rPr>
          <w:rFonts w:ascii="Times New Roman" w:hAnsi="Times New Roman"/>
          <w:sz w:val="24"/>
          <w:szCs w:val="24"/>
        </w:rPr>
        <w:t xml:space="preserve">. Brno: </w:t>
      </w:r>
      <w:proofErr w:type="spellStart"/>
      <w:r w:rsidRPr="00BC4843">
        <w:rPr>
          <w:rFonts w:ascii="Times New Roman" w:hAnsi="Times New Roman"/>
          <w:sz w:val="24"/>
          <w:szCs w:val="24"/>
        </w:rPr>
        <w:t>Masarykova</w:t>
      </w:r>
      <w:proofErr w:type="spellEnd"/>
      <w:r w:rsidRPr="00BC484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C4843">
        <w:rPr>
          <w:rFonts w:ascii="Times New Roman" w:hAnsi="Times New Roman"/>
          <w:sz w:val="24"/>
          <w:szCs w:val="24"/>
        </w:rPr>
        <w:t>univerzita</w:t>
      </w:r>
      <w:proofErr w:type="spellEnd"/>
      <w:r w:rsidRPr="00BC4843">
        <w:rPr>
          <w:rFonts w:ascii="Times New Roman" w:hAnsi="Times New Roman"/>
          <w:sz w:val="24"/>
          <w:szCs w:val="24"/>
        </w:rPr>
        <w:t>, 2020</w:t>
      </w:r>
      <w:r>
        <w:rPr>
          <w:rFonts w:ascii="Times New Roman" w:hAnsi="Times New Roman"/>
          <w:sz w:val="24"/>
          <w:szCs w:val="24"/>
        </w:rPr>
        <w:t>,</w:t>
      </w:r>
      <w:r w:rsidRPr="00BC4843">
        <w:rPr>
          <w:rFonts w:ascii="Times New Roman" w:hAnsi="Times New Roman"/>
          <w:sz w:val="24"/>
          <w:szCs w:val="24"/>
        </w:rPr>
        <w:t xml:space="preserve"> s. 39</w:t>
      </w:r>
      <w:r w:rsidRPr="0004712F">
        <w:rPr>
          <w:rFonts w:ascii="Times New Roman" w:hAnsi="Times New Roman"/>
          <w:sz w:val="24"/>
          <w:szCs w:val="24"/>
        </w:rPr>
        <w:t>–</w:t>
      </w:r>
      <w:r w:rsidRPr="00BC4843">
        <w:rPr>
          <w:rFonts w:ascii="Times New Roman" w:hAnsi="Times New Roman"/>
          <w:sz w:val="24"/>
          <w:szCs w:val="24"/>
        </w:rPr>
        <w:t>46.</w:t>
      </w:r>
    </w:p>
    <w:p w14:paraId="30151C77" w14:textId="77777777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LYSÝ, J. (2020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Bondyho odysea na Slovensko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. Praha: Machiavelli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press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>. </w:t>
      </w:r>
    </w:p>
    <w:p w14:paraId="34F1C9B0" w14:textId="687BB602" w:rsidR="003E5991" w:rsidRPr="003E5991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cs-CZ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PASSIA, R. (2021): Bondyho bratislavská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Epizód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 xml:space="preserve">. In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 xml:space="preserve">Slovenská </w:t>
      </w:r>
      <w:proofErr w:type="spellStart"/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literatúr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>, 68/3, s. 304</w:t>
      </w:r>
      <w:r w:rsidR="00BB38DB" w:rsidRPr="0004712F">
        <w:rPr>
          <w:rFonts w:ascii="Times New Roman" w:hAnsi="Times New Roman"/>
          <w:sz w:val="24"/>
          <w:szCs w:val="24"/>
        </w:rPr>
        <w:t>–</w:t>
      </w:r>
      <w:r w:rsidRPr="003E5991">
        <w:rPr>
          <w:rFonts w:ascii="Times New Roman" w:hAnsi="Times New Roman"/>
          <w:sz w:val="24"/>
          <w:szCs w:val="24"/>
          <w:lang w:val="cs-CZ"/>
        </w:rPr>
        <w:t>313. </w:t>
      </w:r>
    </w:p>
    <w:p w14:paraId="3B32EC00" w14:textId="0FD00984" w:rsidR="00884CEC" w:rsidRPr="0004712F" w:rsidRDefault="003E5991" w:rsidP="003E599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E5991">
        <w:rPr>
          <w:rFonts w:ascii="Times New Roman" w:hAnsi="Times New Roman"/>
          <w:sz w:val="24"/>
          <w:szCs w:val="24"/>
          <w:lang w:val="cs-CZ"/>
        </w:rPr>
        <w:t xml:space="preserve">PILAŘ, M. (2018): Egon Bondy na cestě k tao. In: </w:t>
      </w:r>
      <w:r w:rsidR="00C80297">
        <w:rPr>
          <w:rFonts w:ascii="Times New Roman" w:hAnsi="Times New Roman"/>
          <w:sz w:val="24"/>
          <w:szCs w:val="24"/>
          <w:lang w:val="cs-CZ"/>
        </w:rPr>
        <w:t xml:space="preserve">P. </w:t>
      </w:r>
      <w:r w:rsidRPr="003E5991">
        <w:rPr>
          <w:rFonts w:ascii="Times New Roman" w:hAnsi="Times New Roman"/>
          <w:sz w:val="24"/>
          <w:szCs w:val="24"/>
          <w:lang w:val="cs-CZ"/>
        </w:rPr>
        <w:t>Kužel (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ed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 xml:space="preserve">.): </w:t>
      </w:r>
      <w:r w:rsidRPr="003E5991">
        <w:rPr>
          <w:rFonts w:ascii="Times New Roman" w:hAnsi="Times New Roman"/>
          <w:i/>
          <w:iCs/>
          <w:sz w:val="24"/>
          <w:szCs w:val="24"/>
          <w:lang w:val="cs-CZ"/>
        </w:rPr>
        <w:t>Myšlení a tvorba Egona Bondyho</w:t>
      </w:r>
      <w:r w:rsidRPr="003E5991">
        <w:rPr>
          <w:rFonts w:ascii="Times New Roman" w:hAnsi="Times New Roman"/>
          <w:sz w:val="24"/>
          <w:szCs w:val="24"/>
          <w:lang w:val="cs-CZ"/>
        </w:rPr>
        <w:t xml:space="preserve">. Praha: </w:t>
      </w:r>
      <w:proofErr w:type="spellStart"/>
      <w:r w:rsidRPr="003E5991">
        <w:rPr>
          <w:rFonts w:ascii="Times New Roman" w:hAnsi="Times New Roman"/>
          <w:sz w:val="24"/>
          <w:szCs w:val="24"/>
          <w:lang w:val="cs-CZ"/>
        </w:rPr>
        <w:t>Filosofia</w:t>
      </w:r>
      <w:proofErr w:type="spellEnd"/>
      <w:r w:rsidRPr="003E5991">
        <w:rPr>
          <w:rFonts w:ascii="Times New Roman" w:hAnsi="Times New Roman"/>
          <w:sz w:val="24"/>
          <w:szCs w:val="24"/>
          <w:lang w:val="cs-CZ"/>
        </w:rPr>
        <w:t>, s. 425</w:t>
      </w:r>
      <w:r w:rsidR="00BB38DB" w:rsidRPr="0004712F">
        <w:rPr>
          <w:rFonts w:ascii="Times New Roman" w:hAnsi="Times New Roman"/>
          <w:sz w:val="24"/>
          <w:szCs w:val="24"/>
        </w:rPr>
        <w:t>–</w:t>
      </w:r>
      <w:r w:rsidRPr="003E5991">
        <w:rPr>
          <w:rFonts w:ascii="Times New Roman" w:hAnsi="Times New Roman"/>
          <w:sz w:val="24"/>
          <w:szCs w:val="24"/>
          <w:lang w:val="cs-CZ"/>
        </w:rPr>
        <w:t>442.</w:t>
      </w:r>
    </w:p>
    <w:sectPr w:rsidR="00884CEC" w:rsidRPr="0004712F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A059D" w14:textId="77777777" w:rsidR="00A17887" w:rsidRDefault="00A17887" w:rsidP="004F2643">
      <w:pPr>
        <w:spacing w:after="0" w:line="240" w:lineRule="auto"/>
      </w:pPr>
      <w:r>
        <w:separator/>
      </w:r>
    </w:p>
  </w:endnote>
  <w:endnote w:type="continuationSeparator" w:id="0">
    <w:p w14:paraId="0F90B8D8" w14:textId="77777777" w:rsidR="00A17887" w:rsidRDefault="00A17887" w:rsidP="004F2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3C66A" w14:textId="77777777" w:rsidR="00741EDD" w:rsidRPr="00741EDD" w:rsidRDefault="00741EDD">
    <w:pPr>
      <w:pStyle w:val="Zpat"/>
      <w:jc w:val="center"/>
      <w:rPr>
        <w:rFonts w:ascii="Times New Roman" w:hAnsi="Times New Roman" w:cs="Times New Roman"/>
      </w:rPr>
    </w:pPr>
  </w:p>
  <w:p w14:paraId="19DFB6CA" w14:textId="77777777" w:rsidR="00741EDD" w:rsidRDefault="00741ED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14ED8" w14:textId="77777777" w:rsidR="00A17887" w:rsidRDefault="00A17887" w:rsidP="004F2643">
      <w:pPr>
        <w:spacing w:after="0" w:line="240" w:lineRule="auto"/>
      </w:pPr>
      <w:r>
        <w:separator/>
      </w:r>
    </w:p>
  </w:footnote>
  <w:footnote w:type="continuationSeparator" w:id="0">
    <w:p w14:paraId="46BB6083" w14:textId="77777777" w:rsidR="00A17887" w:rsidRDefault="00A17887" w:rsidP="004F26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57F8"/>
    <w:multiLevelType w:val="hybridMultilevel"/>
    <w:tmpl w:val="638AFB7E"/>
    <w:lvl w:ilvl="0" w:tplc="76D2DC98">
      <w:start w:val="1"/>
      <w:numFmt w:val="decimal"/>
      <w:lvlText w:val="%1."/>
      <w:lvlJc w:val="left"/>
      <w:pPr>
        <w:ind w:left="5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8" w:hanging="360"/>
      </w:pPr>
    </w:lvl>
    <w:lvl w:ilvl="2" w:tplc="0409001B" w:tentative="1">
      <w:start w:val="1"/>
      <w:numFmt w:val="lowerRoman"/>
      <w:lvlText w:val="%3."/>
      <w:lvlJc w:val="right"/>
      <w:pPr>
        <w:ind w:left="2038" w:hanging="180"/>
      </w:pPr>
    </w:lvl>
    <w:lvl w:ilvl="3" w:tplc="0409000F" w:tentative="1">
      <w:start w:val="1"/>
      <w:numFmt w:val="decimal"/>
      <w:lvlText w:val="%4."/>
      <w:lvlJc w:val="left"/>
      <w:pPr>
        <w:ind w:left="2758" w:hanging="360"/>
      </w:pPr>
    </w:lvl>
    <w:lvl w:ilvl="4" w:tplc="04090019" w:tentative="1">
      <w:start w:val="1"/>
      <w:numFmt w:val="lowerLetter"/>
      <w:lvlText w:val="%5."/>
      <w:lvlJc w:val="left"/>
      <w:pPr>
        <w:ind w:left="3478" w:hanging="360"/>
      </w:pPr>
    </w:lvl>
    <w:lvl w:ilvl="5" w:tplc="0409001B" w:tentative="1">
      <w:start w:val="1"/>
      <w:numFmt w:val="lowerRoman"/>
      <w:lvlText w:val="%6."/>
      <w:lvlJc w:val="right"/>
      <w:pPr>
        <w:ind w:left="4198" w:hanging="180"/>
      </w:pPr>
    </w:lvl>
    <w:lvl w:ilvl="6" w:tplc="0409000F" w:tentative="1">
      <w:start w:val="1"/>
      <w:numFmt w:val="decimal"/>
      <w:lvlText w:val="%7."/>
      <w:lvlJc w:val="left"/>
      <w:pPr>
        <w:ind w:left="4918" w:hanging="360"/>
      </w:pPr>
    </w:lvl>
    <w:lvl w:ilvl="7" w:tplc="04090019" w:tentative="1">
      <w:start w:val="1"/>
      <w:numFmt w:val="lowerLetter"/>
      <w:lvlText w:val="%8."/>
      <w:lvlJc w:val="left"/>
      <w:pPr>
        <w:ind w:left="5638" w:hanging="360"/>
      </w:pPr>
    </w:lvl>
    <w:lvl w:ilvl="8" w:tplc="0409001B" w:tentative="1">
      <w:start w:val="1"/>
      <w:numFmt w:val="lowerRoman"/>
      <w:lvlText w:val="%9."/>
      <w:lvlJc w:val="right"/>
      <w:pPr>
        <w:ind w:left="6358" w:hanging="180"/>
      </w:pPr>
    </w:lvl>
  </w:abstractNum>
  <w:num w:numId="1" w16cid:durableId="591087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LAwMTEzMzAyszRT0lEKTi0uzszPAykwqgUArNg2CiwAAAA="/>
  </w:docVars>
  <w:rsids>
    <w:rsidRoot w:val="00CB2B15"/>
    <w:rsid w:val="00003299"/>
    <w:rsid w:val="00015BE1"/>
    <w:rsid w:val="00021924"/>
    <w:rsid w:val="00023278"/>
    <w:rsid w:val="00025031"/>
    <w:rsid w:val="00037A90"/>
    <w:rsid w:val="00043112"/>
    <w:rsid w:val="000463FE"/>
    <w:rsid w:val="0004712F"/>
    <w:rsid w:val="0006202F"/>
    <w:rsid w:val="00066AB4"/>
    <w:rsid w:val="00077B0A"/>
    <w:rsid w:val="0008650F"/>
    <w:rsid w:val="000A5336"/>
    <w:rsid w:val="000B60D1"/>
    <w:rsid w:val="000D1FBE"/>
    <w:rsid w:val="00100F62"/>
    <w:rsid w:val="00132A66"/>
    <w:rsid w:val="0013388B"/>
    <w:rsid w:val="00153766"/>
    <w:rsid w:val="00162E29"/>
    <w:rsid w:val="00177F0C"/>
    <w:rsid w:val="001C3919"/>
    <w:rsid w:val="001C53E2"/>
    <w:rsid w:val="001E2BF5"/>
    <w:rsid w:val="001E5711"/>
    <w:rsid w:val="001E68E7"/>
    <w:rsid w:val="001F076C"/>
    <w:rsid w:val="001F4C38"/>
    <w:rsid w:val="001F5A02"/>
    <w:rsid w:val="001F5D7C"/>
    <w:rsid w:val="00227B44"/>
    <w:rsid w:val="0024271F"/>
    <w:rsid w:val="002663E4"/>
    <w:rsid w:val="00272BF8"/>
    <w:rsid w:val="002B5EE3"/>
    <w:rsid w:val="002B7C7B"/>
    <w:rsid w:val="002C402E"/>
    <w:rsid w:val="002D49B1"/>
    <w:rsid w:val="002E7A59"/>
    <w:rsid w:val="002F2F72"/>
    <w:rsid w:val="002F3251"/>
    <w:rsid w:val="003203F3"/>
    <w:rsid w:val="003307F2"/>
    <w:rsid w:val="00333199"/>
    <w:rsid w:val="003477BB"/>
    <w:rsid w:val="0035349D"/>
    <w:rsid w:val="00363E51"/>
    <w:rsid w:val="00371E94"/>
    <w:rsid w:val="003927AE"/>
    <w:rsid w:val="003B1817"/>
    <w:rsid w:val="003C295B"/>
    <w:rsid w:val="003E5991"/>
    <w:rsid w:val="003F6082"/>
    <w:rsid w:val="00407AB5"/>
    <w:rsid w:val="0041679B"/>
    <w:rsid w:val="00416D19"/>
    <w:rsid w:val="00423681"/>
    <w:rsid w:val="00424414"/>
    <w:rsid w:val="00434CEF"/>
    <w:rsid w:val="0045215C"/>
    <w:rsid w:val="0046111D"/>
    <w:rsid w:val="00472A21"/>
    <w:rsid w:val="00476942"/>
    <w:rsid w:val="00484E14"/>
    <w:rsid w:val="004943E1"/>
    <w:rsid w:val="004A0DFB"/>
    <w:rsid w:val="004A1FE4"/>
    <w:rsid w:val="004A461C"/>
    <w:rsid w:val="004A4F4E"/>
    <w:rsid w:val="004C74D6"/>
    <w:rsid w:val="004E1590"/>
    <w:rsid w:val="004E290A"/>
    <w:rsid w:val="004F2643"/>
    <w:rsid w:val="004F46CB"/>
    <w:rsid w:val="00500C09"/>
    <w:rsid w:val="00501259"/>
    <w:rsid w:val="00506BCF"/>
    <w:rsid w:val="00551162"/>
    <w:rsid w:val="00584E28"/>
    <w:rsid w:val="005A29C5"/>
    <w:rsid w:val="005A32C5"/>
    <w:rsid w:val="005B5005"/>
    <w:rsid w:val="005C5531"/>
    <w:rsid w:val="005C5595"/>
    <w:rsid w:val="005C7ED4"/>
    <w:rsid w:val="005D1256"/>
    <w:rsid w:val="005D348E"/>
    <w:rsid w:val="005D6B42"/>
    <w:rsid w:val="005E6AC0"/>
    <w:rsid w:val="005E7138"/>
    <w:rsid w:val="00602545"/>
    <w:rsid w:val="00624641"/>
    <w:rsid w:val="00625BED"/>
    <w:rsid w:val="00626E13"/>
    <w:rsid w:val="0065061F"/>
    <w:rsid w:val="00695018"/>
    <w:rsid w:val="006B355A"/>
    <w:rsid w:val="0070202D"/>
    <w:rsid w:val="0070504C"/>
    <w:rsid w:val="00710974"/>
    <w:rsid w:val="00725715"/>
    <w:rsid w:val="007378E0"/>
    <w:rsid w:val="00741EDD"/>
    <w:rsid w:val="007476D1"/>
    <w:rsid w:val="00755CBC"/>
    <w:rsid w:val="00784BBB"/>
    <w:rsid w:val="007C14D7"/>
    <w:rsid w:val="007E2496"/>
    <w:rsid w:val="00804398"/>
    <w:rsid w:val="0081783A"/>
    <w:rsid w:val="00861791"/>
    <w:rsid w:val="00866C16"/>
    <w:rsid w:val="0087221F"/>
    <w:rsid w:val="00884CEC"/>
    <w:rsid w:val="00886436"/>
    <w:rsid w:val="008869EE"/>
    <w:rsid w:val="00890657"/>
    <w:rsid w:val="00894AA4"/>
    <w:rsid w:val="0089643D"/>
    <w:rsid w:val="00897B8F"/>
    <w:rsid w:val="008A59EF"/>
    <w:rsid w:val="008B19A0"/>
    <w:rsid w:val="008C11C9"/>
    <w:rsid w:val="008F1622"/>
    <w:rsid w:val="009059F5"/>
    <w:rsid w:val="00916EA6"/>
    <w:rsid w:val="00922CA6"/>
    <w:rsid w:val="00932E79"/>
    <w:rsid w:val="00941E25"/>
    <w:rsid w:val="00954042"/>
    <w:rsid w:val="00955AD3"/>
    <w:rsid w:val="00967AB0"/>
    <w:rsid w:val="00991FE9"/>
    <w:rsid w:val="009B7BD6"/>
    <w:rsid w:val="009E52A9"/>
    <w:rsid w:val="00A06E8E"/>
    <w:rsid w:val="00A07E3D"/>
    <w:rsid w:val="00A17887"/>
    <w:rsid w:val="00A20A91"/>
    <w:rsid w:val="00A3585E"/>
    <w:rsid w:val="00A46BB8"/>
    <w:rsid w:val="00A62FCF"/>
    <w:rsid w:val="00A67751"/>
    <w:rsid w:val="00A86942"/>
    <w:rsid w:val="00AA4DA7"/>
    <w:rsid w:val="00AA5139"/>
    <w:rsid w:val="00AA6BC4"/>
    <w:rsid w:val="00AB7774"/>
    <w:rsid w:val="00AD13E3"/>
    <w:rsid w:val="00AE3B19"/>
    <w:rsid w:val="00AE4805"/>
    <w:rsid w:val="00AE7865"/>
    <w:rsid w:val="00B04D66"/>
    <w:rsid w:val="00B24AC7"/>
    <w:rsid w:val="00B43C89"/>
    <w:rsid w:val="00B471A4"/>
    <w:rsid w:val="00B55692"/>
    <w:rsid w:val="00B563D9"/>
    <w:rsid w:val="00B66221"/>
    <w:rsid w:val="00B71065"/>
    <w:rsid w:val="00B7531F"/>
    <w:rsid w:val="00B80E7D"/>
    <w:rsid w:val="00B9502F"/>
    <w:rsid w:val="00BA4D52"/>
    <w:rsid w:val="00BB38DB"/>
    <w:rsid w:val="00BC0B3C"/>
    <w:rsid w:val="00BC2DCC"/>
    <w:rsid w:val="00BC4843"/>
    <w:rsid w:val="00BD1846"/>
    <w:rsid w:val="00BD7C45"/>
    <w:rsid w:val="00BE7E74"/>
    <w:rsid w:val="00BF5AED"/>
    <w:rsid w:val="00C021CD"/>
    <w:rsid w:val="00C221F8"/>
    <w:rsid w:val="00C30183"/>
    <w:rsid w:val="00C309C8"/>
    <w:rsid w:val="00C32483"/>
    <w:rsid w:val="00C529D0"/>
    <w:rsid w:val="00C80297"/>
    <w:rsid w:val="00C94209"/>
    <w:rsid w:val="00CA1587"/>
    <w:rsid w:val="00CA47B0"/>
    <w:rsid w:val="00CB2B15"/>
    <w:rsid w:val="00CC40B7"/>
    <w:rsid w:val="00CD0261"/>
    <w:rsid w:val="00CD03A2"/>
    <w:rsid w:val="00D152CC"/>
    <w:rsid w:val="00D276DC"/>
    <w:rsid w:val="00D87070"/>
    <w:rsid w:val="00D93FCC"/>
    <w:rsid w:val="00DA42B0"/>
    <w:rsid w:val="00DB4F4A"/>
    <w:rsid w:val="00DC6155"/>
    <w:rsid w:val="00E14966"/>
    <w:rsid w:val="00E15256"/>
    <w:rsid w:val="00E2538C"/>
    <w:rsid w:val="00E31A0D"/>
    <w:rsid w:val="00E3502D"/>
    <w:rsid w:val="00E40977"/>
    <w:rsid w:val="00E5147F"/>
    <w:rsid w:val="00E518BB"/>
    <w:rsid w:val="00E6062E"/>
    <w:rsid w:val="00E70542"/>
    <w:rsid w:val="00ED18DF"/>
    <w:rsid w:val="00ED2D50"/>
    <w:rsid w:val="00ED2FD3"/>
    <w:rsid w:val="00EF00A5"/>
    <w:rsid w:val="00EF69FB"/>
    <w:rsid w:val="00F00C2E"/>
    <w:rsid w:val="00F023FC"/>
    <w:rsid w:val="00F03122"/>
    <w:rsid w:val="00F07E4B"/>
    <w:rsid w:val="00F12E90"/>
    <w:rsid w:val="00F2770A"/>
    <w:rsid w:val="00F32428"/>
    <w:rsid w:val="00F33EDD"/>
    <w:rsid w:val="00F45CD8"/>
    <w:rsid w:val="00F61468"/>
    <w:rsid w:val="00F65782"/>
    <w:rsid w:val="00F758F9"/>
    <w:rsid w:val="00F9328B"/>
    <w:rsid w:val="00FA3D7B"/>
    <w:rsid w:val="00FA3DA3"/>
    <w:rsid w:val="00FA4BC2"/>
    <w:rsid w:val="00FA63F9"/>
    <w:rsid w:val="00FB0B0F"/>
    <w:rsid w:val="00FB4A1A"/>
    <w:rsid w:val="00FB4D76"/>
    <w:rsid w:val="00FC76BB"/>
    <w:rsid w:val="00FE008A"/>
    <w:rsid w:val="00FE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63D79C"/>
  <w15:docId w15:val="{C16D6C7F-972E-46B7-B770-A7C105FF4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F2643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F2643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F2643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741E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41EDD"/>
  </w:style>
  <w:style w:type="paragraph" w:styleId="Zpat">
    <w:name w:val="footer"/>
    <w:basedOn w:val="Normln"/>
    <w:link w:val="ZpatChar"/>
    <w:uiPriority w:val="99"/>
    <w:unhideWhenUsed/>
    <w:rsid w:val="00741E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41EDD"/>
  </w:style>
  <w:style w:type="paragraph" w:styleId="Bezmezer">
    <w:name w:val="No Spacing"/>
    <w:uiPriority w:val="1"/>
    <w:qFormat/>
    <w:rsid w:val="00C30183"/>
    <w:pPr>
      <w:spacing w:after="0" w:line="240" w:lineRule="auto"/>
    </w:pPr>
    <w:rPr>
      <w:rFonts w:ascii="Calibri" w:eastAsia="Calibri" w:hAnsi="Calibri" w:cs="Times New Roman"/>
      <w:lang w:val="sk-SK"/>
    </w:rPr>
  </w:style>
  <w:style w:type="paragraph" w:styleId="Odstavecseseznamem">
    <w:name w:val="List Paragraph"/>
    <w:basedOn w:val="Normln"/>
    <w:uiPriority w:val="34"/>
    <w:qFormat/>
    <w:rsid w:val="00501259"/>
    <w:pPr>
      <w:ind w:left="720"/>
      <w:contextualSpacing/>
    </w:pPr>
    <w:rPr>
      <w:rFonts w:ascii="Calibri" w:eastAsia="Calibri" w:hAnsi="Calibri" w:cs="Times New Roman"/>
      <w:lang w:val="sk-SK"/>
    </w:rPr>
  </w:style>
  <w:style w:type="character" w:customStyle="1" w:styleId="Nzov1">
    <w:name w:val="Názov1"/>
    <w:basedOn w:val="Standardnpsmoodstavce"/>
    <w:rsid w:val="00F45CD8"/>
  </w:style>
  <w:style w:type="paragraph" w:styleId="Normlnweb">
    <w:name w:val="Normal (Web)"/>
    <w:basedOn w:val="Normln"/>
    <w:uiPriority w:val="99"/>
    <w:semiHidden/>
    <w:unhideWhenUsed/>
    <w:rsid w:val="009E52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D79787-D92D-44E4-9060-5D771185931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584</Words>
  <Characters>20394</Characters>
  <Application>Microsoft Office Word</Application>
  <DocSecurity>0</DocSecurity>
  <Lines>271</Lines>
  <Paragraphs>3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lavomír Lesňák</cp:lastModifiedBy>
  <cp:revision>2</cp:revision>
  <dcterms:created xsi:type="dcterms:W3CDTF">2023-12-01T11:05:00Z</dcterms:created>
  <dcterms:modified xsi:type="dcterms:W3CDTF">2023-12-0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83dd0d1f87c6528539b40ded766a7121235244cfbef7cf43cc5b1a9a302f46</vt:lpwstr>
  </property>
</Properties>
</file>